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D5BBA" w:rsidRPr="0092538E" w:rsidRDefault="00BD5BBA">
      <w:pPr>
        <w:pStyle w:val="Heading3"/>
        <w:rPr>
          <w:rFonts w:asciiTheme="minorHAnsi" w:hAnsiTheme="minorHAnsi" w:cstheme="minorHAnsi"/>
          <w:b/>
        </w:rPr>
      </w:pPr>
      <w:bookmarkStart w:id="0" w:name="_GoBack"/>
      <w:bookmarkEnd w:id="0"/>
      <w:r w:rsidRPr="0092538E">
        <w:rPr>
          <w:rFonts w:asciiTheme="minorHAnsi" w:hAnsiTheme="minorHAnsi" w:cstheme="minorHAnsi"/>
          <w:b/>
        </w:rPr>
        <w:t xml:space="preserve">Request for Consideration </w:t>
      </w:r>
      <w:r w:rsidR="007669EB" w:rsidRPr="0092538E">
        <w:rPr>
          <w:rFonts w:asciiTheme="minorHAnsi" w:hAnsiTheme="minorHAnsi" w:cstheme="minorHAnsi"/>
          <w:b/>
        </w:rPr>
        <w:t xml:space="preserve">for </w:t>
      </w:r>
      <w:r w:rsidRPr="0092538E">
        <w:rPr>
          <w:rFonts w:asciiTheme="minorHAnsi" w:hAnsiTheme="minorHAnsi" w:cstheme="minorHAnsi"/>
          <w:b/>
        </w:rPr>
        <w:t>Initial Special Education Evaluation</w:t>
      </w: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0050"/>
      </w:tblGrid>
      <w:tr w:rsidR="00BE445E" w:rsidRPr="0092538E" w:rsidTr="0092538E">
        <w:tc>
          <w:tcPr>
            <w:tcW w:w="10296" w:type="dxa"/>
            <w:tcBorders>
              <w:bottom w:val="single" w:sz="4" w:space="0" w:color="auto"/>
            </w:tcBorders>
            <w:shd w:val="clear" w:color="auto" w:fill="000000"/>
          </w:tcPr>
          <w:p w:rsidR="00BE445E" w:rsidRPr="0092538E" w:rsidRDefault="00BE445E" w:rsidP="00BE445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538E">
              <w:rPr>
                <w:rFonts w:asciiTheme="minorHAnsi" w:hAnsiTheme="minorHAnsi" w:cstheme="minorHAnsi"/>
                <w:sz w:val="22"/>
                <w:szCs w:val="22"/>
              </w:rPr>
              <w:t>Step 1:</w:t>
            </w:r>
          </w:p>
        </w:tc>
      </w:tr>
      <w:tr w:rsidR="00BE445E" w:rsidRPr="0092538E" w:rsidTr="0092538E">
        <w:tc>
          <w:tcPr>
            <w:tcW w:w="10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445E" w:rsidRPr="0092538E" w:rsidRDefault="00BE445E" w:rsidP="00B875E7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2538E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Student Information</w:t>
            </w:r>
            <w:r w:rsidRPr="0092538E">
              <w:rPr>
                <w:rFonts w:asciiTheme="minorHAnsi" w:hAnsiTheme="minorHAnsi" w:cstheme="minorHAnsi"/>
                <w:sz w:val="22"/>
                <w:szCs w:val="22"/>
              </w:rPr>
              <w:br/>
              <w:t>Student’s Name_______________________________  Date of Birth ________________________________</w:t>
            </w:r>
          </w:p>
          <w:p w:rsidR="00BE445E" w:rsidRPr="0092538E" w:rsidRDefault="00BE445E" w:rsidP="00B875E7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2538E">
              <w:rPr>
                <w:rFonts w:asciiTheme="minorHAnsi" w:hAnsiTheme="minorHAnsi" w:cstheme="minorHAnsi"/>
                <w:sz w:val="22"/>
                <w:szCs w:val="22"/>
              </w:rPr>
              <w:t>Age___________   Grade____________   Homeroom Teacher_____________________________________</w:t>
            </w:r>
          </w:p>
          <w:p w:rsidR="00BE445E" w:rsidRPr="0092538E" w:rsidRDefault="00BE445E" w:rsidP="00B875E7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2538E">
              <w:rPr>
                <w:rFonts w:asciiTheme="minorHAnsi" w:hAnsiTheme="minorHAnsi" w:cstheme="minorHAnsi"/>
                <w:sz w:val="22"/>
                <w:szCs w:val="22"/>
              </w:rPr>
              <w:t>Parent/Guardian Name_____________________________________________________________________</w:t>
            </w:r>
          </w:p>
          <w:p w:rsidR="00BE445E" w:rsidRPr="0092538E" w:rsidRDefault="00BE445E" w:rsidP="00B875E7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2538E">
              <w:rPr>
                <w:rFonts w:asciiTheme="minorHAnsi" w:hAnsiTheme="minorHAnsi" w:cstheme="minorHAnsi"/>
                <w:sz w:val="22"/>
                <w:szCs w:val="22"/>
              </w:rPr>
              <w:t>Address_________________________________________________________________________________</w:t>
            </w:r>
          </w:p>
          <w:p w:rsidR="00BE445E" w:rsidRPr="0092538E" w:rsidRDefault="00BE445E" w:rsidP="00B875E7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2538E">
              <w:rPr>
                <w:rFonts w:asciiTheme="minorHAnsi" w:hAnsiTheme="minorHAnsi" w:cstheme="minorHAnsi"/>
                <w:sz w:val="22"/>
                <w:szCs w:val="22"/>
              </w:rPr>
              <w:t>Home Phone_____________________________  Work Phone_____________________________________</w:t>
            </w:r>
          </w:p>
        </w:tc>
      </w:tr>
      <w:tr w:rsidR="00BE445E" w:rsidRPr="0092538E" w:rsidTr="0092538E">
        <w:tc>
          <w:tcPr>
            <w:tcW w:w="10296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:rsidR="00BE445E" w:rsidRPr="0092538E" w:rsidRDefault="004A6B87" w:rsidP="00B875E7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92538E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Individuals(s) Making Request:</w:t>
            </w:r>
          </w:p>
          <w:p w:rsidR="004A6B87" w:rsidRPr="0092538E" w:rsidRDefault="004A6B87" w:rsidP="00B875E7">
            <w:pPr>
              <w:tabs>
                <w:tab w:val="center" w:pos="2160"/>
                <w:tab w:val="center" w:pos="6480"/>
              </w:tabs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2538E">
              <w:rPr>
                <w:rFonts w:asciiTheme="minorHAnsi" w:hAnsiTheme="minorHAnsi" w:cstheme="minorHAnsi"/>
                <w:sz w:val="22"/>
                <w:szCs w:val="22"/>
              </w:rPr>
              <w:tab/>
              <w:t>Individual(s)</w:t>
            </w:r>
            <w:r w:rsidRPr="0092538E">
              <w:rPr>
                <w:rFonts w:asciiTheme="minorHAnsi" w:hAnsiTheme="minorHAnsi" w:cstheme="minorHAnsi"/>
                <w:sz w:val="22"/>
                <w:szCs w:val="22"/>
              </w:rPr>
              <w:tab/>
            </w:r>
            <w:r w:rsidRPr="0092538E">
              <w:rPr>
                <w:rFonts w:asciiTheme="minorHAnsi" w:hAnsiTheme="minorHAnsi" w:cstheme="minorHAnsi"/>
                <w:sz w:val="22"/>
                <w:szCs w:val="22"/>
              </w:rPr>
              <w:tab/>
              <w:t>Role(s)</w:t>
            </w:r>
          </w:p>
          <w:p w:rsidR="004A6B87" w:rsidRPr="0092538E" w:rsidRDefault="004A6B87" w:rsidP="00B875E7">
            <w:pPr>
              <w:tabs>
                <w:tab w:val="left" w:leader="underscore" w:pos="4680"/>
                <w:tab w:val="left" w:pos="5040"/>
                <w:tab w:val="right" w:leader="underscore" w:pos="9915"/>
              </w:tabs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2538E">
              <w:rPr>
                <w:rFonts w:asciiTheme="minorHAnsi" w:hAnsiTheme="minorHAnsi" w:cstheme="minorHAnsi"/>
                <w:sz w:val="22"/>
                <w:szCs w:val="22"/>
              </w:rPr>
              <w:tab/>
            </w:r>
            <w:r w:rsidRPr="0092538E">
              <w:rPr>
                <w:rFonts w:asciiTheme="minorHAnsi" w:hAnsiTheme="minorHAnsi" w:cstheme="minorHAnsi"/>
                <w:sz w:val="22"/>
                <w:szCs w:val="22"/>
              </w:rPr>
              <w:tab/>
            </w:r>
            <w:r w:rsidRPr="0092538E">
              <w:rPr>
                <w:rFonts w:asciiTheme="minorHAnsi" w:hAnsiTheme="minorHAnsi" w:cstheme="minorHAnsi"/>
                <w:sz w:val="22"/>
                <w:szCs w:val="22"/>
              </w:rPr>
              <w:tab/>
            </w:r>
          </w:p>
          <w:p w:rsidR="004A6B87" w:rsidRPr="0092538E" w:rsidRDefault="004A6B87" w:rsidP="00A50C6C">
            <w:pPr>
              <w:tabs>
                <w:tab w:val="left" w:leader="underscore" w:pos="4680"/>
                <w:tab w:val="left" w:pos="5040"/>
                <w:tab w:val="right" w:leader="underscore" w:pos="9915"/>
              </w:tabs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2538E">
              <w:rPr>
                <w:rFonts w:asciiTheme="minorHAnsi" w:hAnsiTheme="minorHAnsi" w:cstheme="minorHAnsi"/>
                <w:sz w:val="22"/>
                <w:szCs w:val="22"/>
              </w:rPr>
              <w:tab/>
            </w:r>
            <w:r w:rsidRPr="0092538E">
              <w:rPr>
                <w:rFonts w:asciiTheme="minorHAnsi" w:hAnsiTheme="minorHAnsi" w:cstheme="minorHAnsi"/>
                <w:sz w:val="22"/>
                <w:szCs w:val="22"/>
              </w:rPr>
              <w:tab/>
            </w:r>
            <w:r w:rsidRPr="0092538E">
              <w:rPr>
                <w:rFonts w:asciiTheme="minorHAnsi" w:hAnsiTheme="minorHAnsi" w:cstheme="minorHAnsi"/>
                <w:sz w:val="22"/>
                <w:szCs w:val="22"/>
              </w:rPr>
              <w:tab/>
            </w:r>
            <w:r w:rsidRPr="0092538E">
              <w:rPr>
                <w:rFonts w:asciiTheme="minorHAnsi" w:hAnsiTheme="minorHAnsi" w:cstheme="minorHAnsi"/>
                <w:sz w:val="22"/>
                <w:szCs w:val="22"/>
              </w:rPr>
              <w:tab/>
            </w:r>
            <w:r w:rsidRPr="0092538E">
              <w:rPr>
                <w:rFonts w:asciiTheme="minorHAnsi" w:hAnsiTheme="minorHAnsi" w:cstheme="minorHAnsi"/>
                <w:sz w:val="22"/>
                <w:szCs w:val="22"/>
              </w:rPr>
              <w:tab/>
            </w:r>
            <w:r w:rsidRPr="0092538E">
              <w:rPr>
                <w:rFonts w:asciiTheme="minorHAnsi" w:hAnsiTheme="minorHAnsi" w:cstheme="minorHAnsi"/>
                <w:sz w:val="22"/>
                <w:szCs w:val="22"/>
              </w:rPr>
              <w:tab/>
            </w:r>
            <w:r w:rsidRPr="0092538E">
              <w:rPr>
                <w:rFonts w:asciiTheme="minorHAnsi" w:hAnsiTheme="minorHAnsi" w:cstheme="minorHAnsi"/>
                <w:sz w:val="22"/>
                <w:szCs w:val="22"/>
              </w:rPr>
              <w:tab/>
            </w:r>
          </w:p>
        </w:tc>
      </w:tr>
      <w:tr w:rsidR="00A50C6C" w:rsidRPr="0092538E" w:rsidTr="0092538E">
        <w:tc>
          <w:tcPr>
            <w:tcW w:w="10296" w:type="dxa"/>
            <w:shd w:val="clear" w:color="auto" w:fill="D9D9D9" w:themeFill="background1" w:themeFillShade="D9"/>
          </w:tcPr>
          <w:p w:rsidR="00A50C6C" w:rsidRPr="0092538E" w:rsidRDefault="00A50C6C" w:rsidP="00B875E7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92538E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Agency Staff  Receiving Request:</w:t>
            </w:r>
          </w:p>
          <w:p w:rsidR="00A50C6C" w:rsidRPr="0092538E" w:rsidRDefault="00A50C6C" w:rsidP="00A50C6C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2538E">
              <w:rPr>
                <w:rFonts w:asciiTheme="minorHAnsi" w:hAnsiTheme="minorHAnsi" w:cstheme="minorHAnsi"/>
                <w:sz w:val="22"/>
                <w:szCs w:val="22"/>
              </w:rPr>
              <w:t>Date Request received_________________________</w:t>
            </w:r>
          </w:p>
          <w:p w:rsidR="00A50C6C" w:rsidRPr="0092538E" w:rsidRDefault="00A50C6C" w:rsidP="00A50C6C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2538E">
              <w:rPr>
                <w:rFonts w:asciiTheme="minorHAnsi" w:hAnsiTheme="minorHAnsi" w:cstheme="minorHAnsi"/>
                <w:sz w:val="22"/>
                <w:szCs w:val="22"/>
              </w:rPr>
              <w:t>Name of Agency staff who received request_______________________</w:t>
            </w:r>
            <w:r w:rsidR="00A0766A" w:rsidRPr="0092538E">
              <w:rPr>
                <w:rFonts w:asciiTheme="minorHAnsi" w:hAnsiTheme="minorHAnsi" w:cstheme="minorHAnsi"/>
                <w:sz w:val="22"/>
                <w:szCs w:val="22"/>
              </w:rPr>
              <w:t>______ Title:__________________</w:t>
            </w:r>
          </w:p>
          <w:p w:rsidR="00A50C6C" w:rsidRPr="0092538E" w:rsidRDefault="00A50C6C" w:rsidP="00A50C6C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92538E">
              <w:rPr>
                <w:rFonts w:asciiTheme="minorHAnsi" w:hAnsiTheme="minorHAnsi" w:cstheme="minorHAnsi"/>
                <w:sz w:val="22"/>
                <w:szCs w:val="22"/>
              </w:rPr>
              <w:t xml:space="preserve">Form in which request received  </w:t>
            </w:r>
            <w:r w:rsidRPr="0092538E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7"/>
            <w:r w:rsidRPr="0092538E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640A17">
              <w:rPr>
                <w:rFonts w:asciiTheme="minorHAnsi" w:hAnsiTheme="minorHAnsi" w:cstheme="minorHAnsi"/>
                <w:sz w:val="22"/>
                <w:szCs w:val="22"/>
              </w:rPr>
            </w:r>
            <w:r w:rsidR="00640A17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92538E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bookmarkEnd w:id="1"/>
            <w:r w:rsidRPr="0092538E">
              <w:rPr>
                <w:rFonts w:asciiTheme="minorHAnsi" w:hAnsiTheme="minorHAnsi" w:cstheme="minorHAnsi"/>
                <w:sz w:val="22"/>
                <w:szCs w:val="22"/>
              </w:rPr>
              <w:t xml:space="preserve"> written     </w:t>
            </w:r>
            <w:r w:rsidRPr="0092538E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8"/>
            <w:r w:rsidRPr="0092538E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640A17">
              <w:rPr>
                <w:rFonts w:asciiTheme="minorHAnsi" w:hAnsiTheme="minorHAnsi" w:cstheme="minorHAnsi"/>
                <w:sz w:val="22"/>
                <w:szCs w:val="22"/>
              </w:rPr>
            </w:r>
            <w:r w:rsidR="00640A17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92538E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bookmarkEnd w:id="2"/>
            <w:r w:rsidRPr="0092538E">
              <w:rPr>
                <w:rFonts w:asciiTheme="minorHAnsi" w:hAnsiTheme="minorHAnsi" w:cstheme="minorHAnsi"/>
                <w:sz w:val="22"/>
                <w:szCs w:val="22"/>
              </w:rPr>
              <w:t xml:space="preserve"> verbal</w:t>
            </w:r>
          </w:p>
        </w:tc>
      </w:tr>
      <w:tr w:rsidR="00BE445E" w:rsidRPr="0092538E" w:rsidTr="00B875E7">
        <w:tc>
          <w:tcPr>
            <w:tcW w:w="10296" w:type="dxa"/>
          </w:tcPr>
          <w:p w:rsidR="004A6B87" w:rsidRPr="0092538E" w:rsidRDefault="004A6B87" w:rsidP="00B875E7">
            <w:pPr>
              <w:pStyle w:val="BodyText"/>
              <w:tabs>
                <w:tab w:val="right" w:leader="underscore" w:pos="9990"/>
              </w:tabs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2538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escription of the concerns of the individual(s) that prompted this request: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871"/>
              <w:gridCol w:w="6953"/>
            </w:tblGrid>
            <w:tr w:rsidR="004A6B87" w:rsidRPr="0092538E" w:rsidTr="00AB70C7">
              <w:trPr>
                <w:trHeight w:val="288"/>
              </w:trPr>
              <w:tc>
                <w:tcPr>
                  <w:tcW w:w="2875" w:type="dxa"/>
                </w:tcPr>
                <w:p w:rsidR="004A6B87" w:rsidRPr="0092538E" w:rsidRDefault="004A6B87" w:rsidP="004A6B87">
                  <w:pPr>
                    <w:tabs>
                      <w:tab w:val="left" w:pos="5325"/>
                    </w:tabs>
                    <w:jc w:val="center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t>Area of concern:</w:t>
                  </w:r>
                </w:p>
              </w:tc>
              <w:tc>
                <w:tcPr>
                  <w:tcW w:w="7190" w:type="dxa"/>
                </w:tcPr>
                <w:p w:rsidR="004A6B87" w:rsidRPr="0092538E" w:rsidRDefault="004A6B87" w:rsidP="004A6B87">
                  <w:pPr>
                    <w:tabs>
                      <w:tab w:val="left" w:pos="5325"/>
                    </w:tabs>
                    <w:jc w:val="center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Describe </w:t>
                  </w:r>
                  <w:r w:rsidRPr="0092538E">
                    <w:rPr>
                      <w:rFonts w:asciiTheme="minorHAnsi" w:hAnsiTheme="minorHAnsi" w:cstheme="minorHAnsi"/>
                      <w:b/>
                      <w:sz w:val="22"/>
                      <w:szCs w:val="22"/>
                      <w:u w:val="single"/>
                    </w:rPr>
                    <w:t>specific</w:t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 concerns for the student:</w:t>
                  </w:r>
                </w:p>
              </w:tc>
            </w:tr>
            <w:tr w:rsidR="0092538E" w:rsidRPr="0092538E" w:rsidTr="0092538E">
              <w:trPr>
                <w:trHeight w:val="576"/>
              </w:trPr>
              <w:tc>
                <w:tcPr>
                  <w:tcW w:w="2875" w:type="dxa"/>
                </w:tcPr>
                <w:p w:rsidR="0092538E" w:rsidRPr="0092538E" w:rsidRDefault="0092538E" w:rsidP="0092538E">
                  <w:pPr>
                    <w:tabs>
                      <w:tab w:val="left" w:pos="5325"/>
                    </w:tabs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 w:val="16"/>
                          <w:default w:val="0"/>
                        </w:checkBox>
                      </w:ffData>
                    </w:fldChar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instrText xml:space="preserve"> FORMCHECKBOX </w:instrText>
                  </w:r>
                  <w:r w:rsidR="00640A17">
                    <w:rPr>
                      <w:rFonts w:asciiTheme="minorHAnsi" w:hAnsiTheme="minorHAnsi" w:cstheme="minorHAnsi"/>
                      <w:sz w:val="22"/>
                      <w:szCs w:val="22"/>
                    </w:rPr>
                  </w:r>
                  <w:r w:rsidR="00640A17">
                    <w:rPr>
                      <w:rFonts w:asciiTheme="minorHAnsi" w:hAnsiTheme="minorHAnsi" w:cstheme="minorHAnsi"/>
                      <w:sz w:val="22"/>
                      <w:szCs w:val="22"/>
                    </w:rPr>
                    <w:fldChar w:fldCharType="separate"/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fldChar w:fldCharType="end"/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  Vision</w:t>
                  </w:r>
                </w:p>
              </w:tc>
              <w:tc>
                <w:tcPr>
                  <w:tcW w:w="7190" w:type="dxa"/>
                </w:tcPr>
                <w:p w:rsidR="0092538E" w:rsidRPr="0092538E" w:rsidRDefault="0092538E" w:rsidP="00B875E7">
                  <w:pPr>
                    <w:tabs>
                      <w:tab w:val="left" w:pos="5325"/>
                    </w:tabs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4A6B87" w:rsidRPr="0092538E" w:rsidTr="0092538E">
              <w:trPr>
                <w:trHeight w:val="576"/>
              </w:trPr>
              <w:tc>
                <w:tcPr>
                  <w:tcW w:w="2875" w:type="dxa"/>
                </w:tcPr>
                <w:p w:rsidR="004A6B87" w:rsidRPr="0092538E" w:rsidRDefault="0092538E" w:rsidP="0092538E">
                  <w:pPr>
                    <w:tabs>
                      <w:tab w:val="left" w:pos="5325"/>
                    </w:tabs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 w:val="16"/>
                          <w:default w:val="0"/>
                        </w:checkBox>
                      </w:ffData>
                    </w:fldChar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instrText xml:space="preserve"> FORMCHECKBOX </w:instrText>
                  </w:r>
                  <w:r w:rsidR="00640A17">
                    <w:rPr>
                      <w:rFonts w:asciiTheme="minorHAnsi" w:hAnsiTheme="minorHAnsi" w:cstheme="minorHAnsi"/>
                      <w:sz w:val="22"/>
                      <w:szCs w:val="22"/>
                    </w:rPr>
                  </w:r>
                  <w:r w:rsidR="00640A17">
                    <w:rPr>
                      <w:rFonts w:asciiTheme="minorHAnsi" w:hAnsiTheme="minorHAnsi" w:cstheme="minorHAnsi"/>
                      <w:sz w:val="22"/>
                      <w:szCs w:val="22"/>
                    </w:rPr>
                    <w:fldChar w:fldCharType="separate"/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fldChar w:fldCharType="end"/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  Hearing</w:t>
                  </w:r>
                </w:p>
              </w:tc>
              <w:tc>
                <w:tcPr>
                  <w:tcW w:w="7190" w:type="dxa"/>
                </w:tcPr>
                <w:p w:rsidR="004A6B87" w:rsidRPr="0092538E" w:rsidRDefault="004A6B87" w:rsidP="00B875E7">
                  <w:pPr>
                    <w:tabs>
                      <w:tab w:val="left" w:pos="5325"/>
                    </w:tabs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92538E" w:rsidRPr="0092538E" w:rsidTr="0092538E">
              <w:trPr>
                <w:trHeight w:val="576"/>
              </w:trPr>
              <w:tc>
                <w:tcPr>
                  <w:tcW w:w="2875" w:type="dxa"/>
                </w:tcPr>
                <w:p w:rsidR="0092538E" w:rsidRPr="0092538E" w:rsidRDefault="0092538E" w:rsidP="0092538E">
                  <w:pPr>
                    <w:tabs>
                      <w:tab w:val="left" w:pos="5325"/>
                    </w:tabs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 w:val="16"/>
                          <w:default w:val="0"/>
                        </w:checkBox>
                      </w:ffData>
                    </w:fldChar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instrText xml:space="preserve"> FORMCHECKBOX </w:instrText>
                  </w:r>
                  <w:r w:rsidR="00640A17">
                    <w:rPr>
                      <w:rFonts w:asciiTheme="minorHAnsi" w:hAnsiTheme="minorHAnsi" w:cstheme="minorHAnsi"/>
                      <w:sz w:val="22"/>
                      <w:szCs w:val="22"/>
                    </w:rPr>
                  </w:r>
                  <w:r w:rsidR="00640A17">
                    <w:rPr>
                      <w:rFonts w:asciiTheme="minorHAnsi" w:hAnsiTheme="minorHAnsi" w:cstheme="minorHAnsi"/>
                      <w:sz w:val="22"/>
                      <w:szCs w:val="22"/>
                    </w:rPr>
                    <w:fldChar w:fldCharType="separate"/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fldChar w:fldCharType="end"/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  Health</w:t>
                  </w:r>
                </w:p>
              </w:tc>
              <w:tc>
                <w:tcPr>
                  <w:tcW w:w="7190" w:type="dxa"/>
                </w:tcPr>
                <w:p w:rsidR="0092538E" w:rsidRPr="0092538E" w:rsidRDefault="0092538E" w:rsidP="00B875E7">
                  <w:pPr>
                    <w:tabs>
                      <w:tab w:val="left" w:pos="5325"/>
                    </w:tabs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4A6B87" w:rsidRPr="0092538E" w:rsidTr="0092538E">
              <w:trPr>
                <w:trHeight w:val="576"/>
              </w:trPr>
              <w:tc>
                <w:tcPr>
                  <w:tcW w:w="2875" w:type="dxa"/>
                </w:tcPr>
                <w:p w:rsidR="004A6B87" w:rsidRPr="0092538E" w:rsidRDefault="0092538E" w:rsidP="0092538E">
                  <w:pPr>
                    <w:tabs>
                      <w:tab w:val="left" w:pos="5325"/>
                    </w:tabs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 w:val="16"/>
                          <w:default w:val="0"/>
                        </w:checkBox>
                      </w:ffData>
                    </w:fldChar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instrText xml:space="preserve"> FORMCHECKBOX </w:instrText>
                  </w:r>
                  <w:r w:rsidR="00640A17">
                    <w:rPr>
                      <w:rFonts w:asciiTheme="minorHAnsi" w:hAnsiTheme="minorHAnsi" w:cstheme="minorHAnsi"/>
                      <w:sz w:val="22"/>
                      <w:szCs w:val="22"/>
                    </w:rPr>
                  </w:r>
                  <w:r w:rsidR="00640A17">
                    <w:rPr>
                      <w:rFonts w:asciiTheme="minorHAnsi" w:hAnsiTheme="minorHAnsi" w:cstheme="minorHAnsi"/>
                      <w:sz w:val="22"/>
                      <w:szCs w:val="22"/>
                    </w:rPr>
                    <w:fldChar w:fldCharType="separate"/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fldChar w:fldCharType="end"/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  Motor</w:t>
                  </w:r>
                </w:p>
              </w:tc>
              <w:tc>
                <w:tcPr>
                  <w:tcW w:w="7190" w:type="dxa"/>
                </w:tcPr>
                <w:p w:rsidR="004A6B87" w:rsidRPr="0092538E" w:rsidRDefault="004A6B87" w:rsidP="00B875E7">
                  <w:pPr>
                    <w:tabs>
                      <w:tab w:val="left" w:pos="5325"/>
                    </w:tabs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4A6B87" w:rsidRPr="0092538E" w:rsidTr="0092538E">
              <w:trPr>
                <w:trHeight w:val="576"/>
              </w:trPr>
              <w:tc>
                <w:tcPr>
                  <w:tcW w:w="2875" w:type="dxa"/>
                </w:tcPr>
                <w:p w:rsidR="004A6B87" w:rsidRPr="0092538E" w:rsidRDefault="0092538E" w:rsidP="0092538E">
                  <w:pPr>
                    <w:tabs>
                      <w:tab w:val="left" w:pos="5325"/>
                    </w:tabs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 w:val="16"/>
                          <w:default w:val="0"/>
                        </w:checkBox>
                      </w:ffData>
                    </w:fldChar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instrText xml:space="preserve"> FORMCHECKBOX </w:instrText>
                  </w:r>
                  <w:r w:rsidR="00640A17">
                    <w:rPr>
                      <w:rFonts w:asciiTheme="minorHAnsi" w:hAnsiTheme="minorHAnsi" w:cstheme="minorHAnsi"/>
                      <w:sz w:val="22"/>
                      <w:szCs w:val="22"/>
                    </w:rPr>
                  </w:r>
                  <w:r w:rsidR="00640A17">
                    <w:rPr>
                      <w:rFonts w:asciiTheme="minorHAnsi" w:hAnsiTheme="minorHAnsi" w:cstheme="minorHAnsi"/>
                      <w:sz w:val="22"/>
                      <w:szCs w:val="22"/>
                    </w:rPr>
                    <w:fldChar w:fldCharType="separate"/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fldChar w:fldCharType="end"/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  Speech (articulation/voice/fluency)</w:t>
                  </w:r>
                </w:p>
              </w:tc>
              <w:tc>
                <w:tcPr>
                  <w:tcW w:w="7190" w:type="dxa"/>
                </w:tcPr>
                <w:p w:rsidR="004A6B87" w:rsidRPr="0092538E" w:rsidRDefault="004A6B87" w:rsidP="00B875E7">
                  <w:pPr>
                    <w:tabs>
                      <w:tab w:val="left" w:pos="5325"/>
                    </w:tabs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4A6B87" w:rsidRPr="0092538E" w:rsidTr="0092538E">
              <w:trPr>
                <w:trHeight w:val="576"/>
              </w:trPr>
              <w:tc>
                <w:tcPr>
                  <w:tcW w:w="2875" w:type="dxa"/>
                </w:tcPr>
                <w:p w:rsidR="004A6B87" w:rsidRPr="0092538E" w:rsidRDefault="0092538E" w:rsidP="0092538E">
                  <w:pPr>
                    <w:tabs>
                      <w:tab w:val="left" w:pos="5325"/>
                    </w:tabs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 w:val="16"/>
                          <w:default w:val="0"/>
                        </w:checkBox>
                      </w:ffData>
                    </w:fldChar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instrText xml:space="preserve"> FORMCHECKBOX </w:instrText>
                  </w:r>
                  <w:r w:rsidR="00640A17">
                    <w:rPr>
                      <w:rFonts w:asciiTheme="minorHAnsi" w:hAnsiTheme="minorHAnsi" w:cstheme="minorHAnsi"/>
                      <w:sz w:val="22"/>
                      <w:szCs w:val="22"/>
                    </w:rPr>
                  </w:r>
                  <w:r w:rsidR="00640A17">
                    <w:rPr>
                      <w:rFonts w:asciiTheme="minorHAnsi" w:hAnsiTheme="minorHAnsi" w:cstheme="minorHAnsi"/>
                      <w:sz w:val="22"/>
                      <w:szCs w:val="22"/>
                    </w:rPr>
                    <w:fldChar w:fldCharType="separate"/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fldChar w:fldCharType="end"/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  Language (communication)</w:t>
                  </w:r>
                </w:p>
              </w:tc>
              <w:tc>
                <w:tcPr>
                  <w:tcW w:w="7190" w:type="dxa"/>
                </w:tcPr>
                <w:p w:rsidR="004A6B87" w:rsidRPr="0092538E" w:rsidRDefault="004A6B87" w:rsidP="00B875E7">
                  <w:pPr>
                    <w:tabs>
                      <w:tab w:val="left" w:pos="5325"/>
                    </w:tabs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4A6B87" w:rsidRPr="0092538E" w:rsidTr="0092538E">
              <w:trPr>
                <w:trHeight w:val="576"/>
              </w:trPr>
              <w:tc>
                <w:tcPr>
                  <w:tcW w:w="2875" w:type="dxa"/>
                </w:tcPr>
                <w:p w:rsidR="004A6B87" w:rsidRPr="0092538E" w:rsidRDefault="0092538E" w:rsidP="0092538E">
                  <w:pPr>
                    <w:tabs>
                      <w:tab w:val="left" w:pos="5325"/>
                    </w:tabs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 w:val="16"/>
                          <w:default w:val="0"/>
                        </w:checkBox>
                      </w:ffData>
                    </w:fldChar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instrText xml:space="preserve"> FORMCHECKBOX </w:instrText>
                  </w:r>
                  <w:r w:rsidR="00640A17">
                    <w:rPr>
                      <w:rFonts w:asciiTheme="minorHAnsi" w:hAnsiTheme="minorHAnsi" w:cstheme="minorHAnsi"/>
                      <w:sz w:val="22"/>
                      <w:szCs w:val="22"/>
                    </w:rPr>
                  </w:r>
                  <w:r w:rsidR="00640A17">
                    <w:rPr>
                      <w:rFonts w:asciiTheme="minorHAnsi" w:hAnsiTheme="minorHAnsi" w:cstheme="minorHAnsi"/>
                      <w:sz w:val="22"/>
                      <w:szCs w:val="22"/>
                    </w:rPr>
                    <w:fldChar w:fldCharType="separate"/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fldChar w:fldCharType="end"/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  Intellectual/Cognitive</w:t>
                  </w:r>
                </w:p>
              </w:tc>
              <w:tc>
                <w:tcPr>
                  <w:tcW w:w="7190" w:type="dxa"/>
                </w:tcPr>
                <w:p w:rsidR="004A6B87" w:rsidRPr="0092538E" w:rsidRDefault="004A6B87" w:rsidP="00B875E7">
                  <w:pPr>
                    <w:tabs>
                      <w:tab w:val="left" w:pos="5325"/>
                    </w:tabs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4A6B87" w:rsidRPr="0092538E" w:rsidTr="0092538E">
              <w:trPr>
                <w:trHeight w:val="576"/>
              </w:trPr>
              <w:tc>
                <w:tcPr>
                  <w:tcW w:w="2875" w:type="dxa"/>
                </w:tcPr>
                <w:p w:rsidR="004A6B87" w:rsidRPr="0092538E" w:rsidRDefault="004A6B87" w:rsidP="0092538E">
                  <w:pPr>
                    <w:tabs>
                      <w:tab w:val="left" w:pos="5325"/>
                    </w:tabs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 w:val="16"/>
                          <w:default w:val="0"/>
                        </w:checkBox>
                      </w:ffData>
                    </w:fldChar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instrText xml:space="preserve"> FORMCHECKBOX </w:instrText>
                  </w:r>
                  <w:r w:rsidR="00640A17">
                    <w:rPr>
                      <w:rFonts w:asciiTheme="minorHAnsi" w:hAnsiTheme="minorHAnsi" w:cstheme="minorHAnsi"/>
                      <w:sz w:val="22"/>
                      <w:szCs w:val="22"/>
                    </w:rPr>
                  </w:r>
                  <w:r w:rsidR="00640A17">
                    <w:rPr>
                      <w:rFonts w:asciiTheme="minorHAnsi" w:hAnsiTheme="minorHAnsi" w:cstheme="minorHAnsi"/>
                      <w:sz w:val="22"/>
                      <w:szCs w:val="22"/>
                    </w:rPr>
                    <w:fldChar w:fldCharType="separate"/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fldChar w:fldCharType="end"/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  Adaptive Behavior</w:t>
                  </w:r>
                </w:p>
              </w:tc>
              <w:tc>
                <w:tcPr>
                  <w:tcW w:w="7190" w:type="dxa"/>
                </w:tcPr>
                <w:p w:rsidR="004A6B87" w:rsidRPr="0092538E" w:rsidRDefault="004A6B87" w:rsidP="00B875E7">
                  <w:pPr>
                    <w:tabs>
                      <w:tab w:val="left" w:pos="5325"/>
                    </w:tabs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4A6B87" w:rsidRPr="0092538E" w:rsidTr="0092538E">
              <w:trPr>
                <w:trHeight w:val="576"/>
              </w:trPr>
              <w:tc>
                <w:tcPr>
                  <w:tcW w:w="2875" w:type="dxa"/>
                </w:tcPr>
                <w:p w:rsidR="004A6B87" w:rsidRPr="0092538E" w:rsidRDefault="004A6B87" w:rsidP="0092538E">
                  <w:pPr>
                    <w:tabs>
                      <w:tab w:val="left" w:pos="5325"/>
                    </w:tabs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 w:val="16"/>
                          <w:default w:val="0"/>
                        </w:checkBox>
                      </w:ffData>
                    </w:fldChar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instrText xml:space="preserve"> FORMCHECKBOX </w:instrText>
                  </w:r>
                  <w:r w:rsidR="00640A17">
                    <w:rPr>
                      <w:rFonts w:asciiTheme="minorHAnsi" w:hAnsiTheme="minorHAnsi" w:cstheme="minorHAnsi"/>
                      <w:sz w:val="22"/>
                      <w:szCs w:val="22"/>
                    </w:rPr>
                  </w:r>
                  <w:r w:rsidR="00640A17">
                    <w:rPr>
                      <w:rFonts w:asciiTheme="minorHAnsi" w:hAnsiTheme="minorHAnsi" w:cstheme="minorHAnsi"/>
                      <w:sz w:val="22"/>
                      <w:szCs w:val="22"/>
                    </w:rPr>
                    <w:fldChar w:fldCharType="separate"/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fldChar w:fldCharType="end"/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  Social/Emotional/Behavioral</w:t>
                  </w:r>
                </w:p>
              </w:tc>
              <w:tc>
                <w:tcPr>
                  <w:tcW w:w="7190" w:type="dxa"/>
                </w:tcPr>
                <w:p w:rsidR="004A6B87" w:rsidRPr="0092538E" w:rsidRDefault="004A6B87" w:rsidP="00B875E7">
                  <w:pPr>
                    <w:tabs>
                      <w:tab w:val="left" w:pos="5325"/>
                    </w:tabs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4A6B87" w:rsidRPr="0092538E" w:rsidTr="0092538E">
              <w:trPr>
                <w:trHeight w:val="576"/>
              </w:trPr>
              <w:tc>
                <w:tcPr>
                  <w:tcW w:w="2875" w:type="dxa"/>
                </w:tcPr>
                <w:p w:rsidR="004A6B87" w:rsidRPr="0092538E" w:rsidRDefault="004A6B87" w:rsidP="0092538E">
                  <w:pPr>
                    <w:tabs>
                      <w:tab w:val="left" w:pos="5325"/>
                    </w:tabs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 w:val="16"/>
                          <w:default w:val="0"/>
                        </w:checkBox>
                      </w:ffData>
                    </w:fldChar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instrText xml:space="preserve"> FORMCHECKBOX </w:instrText>
                  </w:r>
                  <w:r w:rsidR="00640A17">
                    <w:rPr>
                      <w:rFonts w:asciiTheme="minorHAnsi" w:hAnsiTheme="minorHAnsi" w:cstheme="minorHAnsi"/>
                      <w:sz w:val="22"/>
                      <w:szCs w:val="22"/>
                    </w:rPr>
                  </w:r>
                  <w:r w:rsidR="00640A17">
                    <w:rPr>
                      <w:rFonts w:asciiTheme="minorHAnsi" w:hAnsiTheme="minorHAnsi" w:cstheme="minorHAnsi"/>
                      <w:sz w:val="22"/>
                      <w:szCs w:val="22"/>
                    </w:rPr>
                    <w:fldChar w:fldCharType="separate"/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fldChar w:fldCharType="end"/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  Academic/Pre-Academic</w:t>
                  </w:r>
                  <w:r w:rsidR="0092538E"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t>:</w:t>
                  </w:r>
                </w:p>
                <w:p w:rsidR="0092538E" w:rsidRPr="0092538E" w:rsidRDefault="0092538E" w:rsidP="0092538E">
                  <w:pPr>
                    <w:tabs>
                      <w:tab w:val="left" w:pos="5325"/>
                    </w:tabs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Below expected achievement in   </w:t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 w:val="16"/>
                          <w:default w:val="0"/>
                        </w:checkBox>
                      </w:ffData>
                    </w:fldChar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instrText xml:space="preserve"> FORMCHECKBOX </w:instrText>
                  </w:r>
                  <w:r w:rsidR="00640A17">
                    <w:rPr>
                      <w:rFonts w:asciiTheme="minorHAnsi" w:hAnsiTheme="minorHAnsi" w:cstheme="minorHAnsi"/>
                      <w:sz w:val="22"/>
                      <w:szCs w:val="22"/>
                    </w:rPr>
                  </w:r>
                  <w:r w:rsidR="00640A17">
                    <w:rPr>
                      <w:rFonts w:asciiTheme="minorHAnsi" w:hAnsiTheme="minorHAnsi" w:cstheme="minorHAnsi"/>
                      <w:sz w:val="22"/>
                      <w:szCs w:val="22"/>
                    </w:rPr>
                    <w:fldChar w:fldCharType="separate"/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fldChar w:fldCharType="end"/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 Reading    </w:t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 w:val="16"/>
                          <w:default w:val="0"/>
                        </w:checkBox>
                      </w:ffData>
                    </w:fldChar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instrText xml:space="preserve"> FORMCHECKBOX </w:instrText>
                  </w:r>
                  <w:r w:rsidR="00640A17">
                    <w:rPr>
                      <w:rFonts w:asciiTheme="minorHAnsi" w:hAnsiTheme="minorHAnsi" w:cstheme="minorHAnsi"/>
                      <w:sz w:val="22"/>
                      <w:szCs w:val="22"/>
                    </w:rPr>
                  </w:r>
                  <w:r w:rsidR="00640A17">
                    <w:rPr>
                      <w:rFonts w:asciiTheme="minorHAnsi" w:hAnsiTheme="minorHAnsi" w:cstheme="minorHAnsi"/>
                      <w:sz w:val="22"/>
                      <w:szCs w:val="22"/>
                    </w:rPr>
                    <w:fldChar w:fldCharType="separate"/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fldChar w:fldCharType="end"/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 Math </w:t>
                  </w:r>
                </w:p>
                <w:p w:rsidR="0092538E" w:rsidRPr="0092538E" w:rsidRDefault="0092538E" w:rsidP="0092538E">
                  <w:pPr>
                    <w:tabs>
                      <w:tab w:val="left" w:pos="5325"/>
                    </w:tabs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 w:val="16"/>
                          <w:default w:val="0"/>
                        </w:checkBox>
                      </w:ffData>
                    </w:fldChar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instrText xml:space="preserve"> FORMCHECKBOX </w:instrText>
                  </w:r>
                  <w:r w:rsidR="00640A17">
                    <w:rPr>
                      <w:rFonts w:asciiTheme="minorHAnsi" w:hAnsiTheme="minorHAnsi" w:cstheme="minorHAnsi"/>
                      <w:sz w:val="22"/>
                      <w:szCs w:val="22"/>
                    </w:rPr>
                  </w:r>
                  <w:r w:rsidR="00640A17">
                    <w:rPr>
                      <w:rFonts w:asciiTheme="minorHAnsi" w:hAnsiTheme="minorHAnsi" w:cstheme="minorHAnsi"/>
                      <w:sz w:val="22"/>
                      <w:szCs w:val="22"/>
                    </w:rPr>
                    <w:fldChar w:fldCharType="separate"/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fldChar w:fldCharType="end"/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 Written Expression</w:t>
                  </w:r>
                </w:p>
              </w:tc>
              <w:tc>
                <w:tcPr>
                  <w:tcW w:w="7190" w:type="dxa"/>
                </w:tcPr>
                <w:p w:rsidR="004A6B87" w:rsidRPr="0092538E" w:rsidRDefault="004A6B87" w:rsidP="0092538E">
                  <w:pPr>
                    <w:tabs>
                      <w:tab w:val="left" w:pos="5325"/>
                    </w:tabs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 </w:t>
                  </w:r>
                </w:p>
              </w:tc>
            </w:tr>
            <w:tr w:rsidR="004A6B87" w:rsidRPr="0092538E" w:rsidTr="0092538E">
              <w:trPr>
                <w:trHeight w:val="576"/>
              </w:trPr>
              <w:tc>
                <w:tcPr>
                  <w:tcW w:w="2875" w:type="dxa"/>
                </w:tcPr>
                <w:p w:rsidR="004A6B87" w:rsidRPr="0092538E" w:rsidRDefault="004A6B87" w:rsidP="0092538E">
                  <w:pPr>
                    <w:tabs>
                      <w:tab w:val="left" w:pos="5325"/>
                    </w:tabs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 w:val="16"/>
                          <w:default w:val="0"/>
                        </w:checkBox>
                      </w:ffData>
                    </w:fldChar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instrText xml:space="preserve"> FORMCHECKBOX </w:instrText>
                  </w:r>
                  <w:r w:rsidR="00640A17">
                    <w:rPr>
                      <w:rFonts w:asciiTheme="minorHAnsi" w:hAnsiTheme="minorHAnsi" w:cstheme="minorHAnsi"/>
                      <w:sz w:val="22"/>
                      <w:szCs w:val="22"/>
                    </w:rPr>
                  </w:r>
                  <w:r w:rsidR="00640A17">
                    <w:rPr>
                      <w:rFonts w:asciiTheme="minorHAnsi" w:hAnsiTheme="minorHAnsi" w:cstheme="minorHAnsi"/>
                      <w:sz w:val="22"/>
                      <w:szCs w:val="22"/>
                    </w:rPr>
                    <w:fldChar w:fldCharType="separate"/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fldChar w:fldCharType="end"/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t>Vocational/Transitional</w:t>
                  </w:r>
                </w:p>
              </w:tc>
              <w:tc>
                <w:tcPr>
                  <w:tcW w:w="7190" w:type="dxa"/>
                </w:tcPr>
                <w:p w:rsidR="004A6B87" w:rsidRPr="0092538E" w:rsidRDefault="004A6B87" w:rsidP="00B875E7">
                  <w:pPr>
                    <w:tabs>
                      <w:tab w:val="left" w:pos="5325"/>
                    </w:tabs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4A6B87" w:rsidRPr="0092538E" w:rsidTr="0092538E">
              <w:trPr>
                <w:trHeight w:val="576"/>
              </w:trPr>
              <w:tc>
                <w:tcPr>
                  <w:tcW w:w="2875" w:type="dxa"/>
                </w:tcPr>
                <w:p w:rsidR="004A6B87" w:rsidRPr="0092538E" w:rsidRDefault="004A6B87" w:rsidP="0092538E">
                  <w:pPr>
                    <w:tabs>
                      <w:tab w:val="left" w:pos="5325"/>
                    </w:tabs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 w:val="16"/>
                          <w:default w:val="0"/>
                        </w:checkBox>
                      </w:ffData>
                    </w:fldChar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instrText xml:space="preserve"> FORMCHECKBOX </w:instrText>
                  </w:r>
                  <w:r w:rsidR="00640A17">
                    <w:rPr>
                      <w:rFonts w:asciiTheme="minorHAnsi" w:hAnsiTheme="minorHAnsi" w:cstheme="minorHAnsi"/>
                      <w:sz w:val="22"/>
                      <w:szCs w:val="22"/>
                    </w:rPr>
                  </w:r>
                  <w:r w:rsidR="00640A17">
                    <w:rPr>
                      <w:rFonts w:asciiTheme="minorHAnsi" w:hAnsiTheme="minorHAnsi" w:cstheme="minorHAnsi"/>
                      <w:sz w:val="22"/>
                      <w:szCs w:val="22"/>
                    </w:rPr>
                    <w:fldChar w:fldCharType="separate"/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fldChar w:fldCharType="end"/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t>Other</w:t>
                  </w:r>
                </w:p>
              </w:tc>
              <w:tc>
                <w:tcPr>
                  <w:tcW w:w="7190" w:type="dxa"/>
                </w:tcPr>
                <w:p w:rsidR="004A6B87" w:rsidRPr="0092538E" w:rsidRDefault="004A6B87" w:rsidP="00B875E7">
                  <w:pPr>
                    <w:tabs>
                      <w:tab w:val="left" w:pos="5325"/>
                    </w:tabs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</w:tbl>
          <w:p w:rsidR="00BE445E" w:rsidRPr="0092538E" w:rsidRDefault="00BE445E" w:rsidP="00BE445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E445E" w:rsidRPr="0092538E" w:rsidTr="00B875E7">
        <w:tc>
          <w:tcPr>
            <w:tcW w:w="10296" w:type="dxa"/>
            <w:shd w:val="clear" w:color="auto" w:fill="000000"/>
          </w:tcPr>
          <w:p w:rsidR="00BE445E" w:rsidRPr="0092538E" w:rsidRDefault="004A6B87" w:rsidP="00BE445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538E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Step 2</w:t>
            </w:r>
          </w:p>
        </w:tc>
      </w:tr>
      <w:tr w:rsidR="00BE445E" w:rsidRPr="0092538E" w:rsidTr="00B875E7">
        <w:tc>
          <w:tcPr>
            <w:tcW w:w="10296" w:type="dxa"/>
          </w:tcPr>
          <w:p w:rsidR="004A6B87" w:rsidRPr="0092538E" w:rsidRDefault="004A6B87" w:rsidP="00B875E7">
            <w:pPr>
              <w:tabs>
                <w:tab w:val="right" w:leader="underscore" w:pos="9990"/>
              </w:tabs>
              <w:ind w:left="90"/>
              <w:rPr>
                <w:rFonts w:asciiTheme="minorHAnsi" w:hAnsiTheme="minorHAnsi" w:cstheme="minorHAnsi"/>
                <w:sz w:val="22"/>
                <w:szCs w:val="22"/>
              </w:rPr>
            </w:pPr>
            <w:r w:rsidRPr="0092538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istrict Decision regarding the suspicion of a disability</w:t>
            </w:r>
            <w:proofErr w:type="gramStart"/>
            <w:r w:rsidRPr="0092538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:</w:t>
            </w:r>
            <w:proofErr w:type="gramEnd"/>
            <w:r w:rsidRPr="0092538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br/>
            </w:r>
            <w:r w:rsidR="00292258" w:rsidRPr="0092538E">
              <w:rPr>
                <w:rFonts w:asciiTheme="minorHAnsi" w:hAnsiTheme="minorHAnsi" w:cstheme="minorHAnsi"/>
                <w:sz w:val="22"/>
                <w:szCs w:val="22"/>
              </w:rPr>
              <w:t>D</w:t>
            </w:r>
            <w:r w:rsidRPr="0092538E">
              <w:rPr>
                <w:rFonts w:asciiTheme="minorHAnsi" w:hAnsiTheme="minorHAnsi" w:cstheme="minorHAnsi"/>
                <w:sz w:val="22"/>
                <w:szCs w:val="22"/>
              </w:rPr>
              <w:t xml:space="preserve">escribe </w:t>
            </w:r>
            <w:r w:rsidR="00D168DF" w:rsidRPr="0092538E">
              <w:rPr>
                <w:rFonts w:asciiTheme="minorHAnsi" w:hAnsiTheme="minorHAnsi" w:cstheme="minorHAnsi"/>
                <w:sz w:val="22"/>
                <w:szCs w:val="22"/>
              </w:rPr>
              <w:t xml:space="preserve">all </w:t>
            </w:r>
            <w:r w:rsidRPr="0092538E">
              <w:rPr>
                <w:rFonts w:asciiTheme="minorHAnsi" w:hAnsiTheme="minorHAnsi" w:cstheme="minorHAnsi"/>
                <w:sz w:val="22"/>
                <w:szCs w:val="22"/>
              </w:rPr>
              <w:t>factors considered:  (e.g. attendance, grades, discipline history, second language influence, lack of instruction, medical concerns, etc.)</w:t>
            </w:r>
          </w:p>
          <w:p w:rsidR="004A6B87" w:rsidRPr="0092538E" w:rsidRDefault="004A6B87" w:rsidP="00B875E7">
            <w:pPr>
              <w:tabs>
                <w:tab w:val="right" w:leader="underscore" w:pos="9990"/>
              </w:tabs>
              <w:ind w:left="9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4A6B87" w:rsidRPr="0092538E" w:rsidRDefault="004A6B87" w:rsidP="00B875E7">
            <w:pPr>
              <w:tabs>
                <w:tab w:val="right" w:leader="underscore" w:pos="9990"/>
              </w:tabs>
              <w:ind w:left="9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4A6B87" w:rsidRPr="0092538E" w:rsidRDefault="004A6B87" w:rsidP="00B875E7">
            <w:pPr>
              <w:tabs>
                <w:tab w:val="right" w:leader="underscore" w:pos="9990"/>
              </w:tabs>
              <w:ind w:left="9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4A6B87" w:rsidRPr="0092538E" w:rsidRDefault="007A5436" w:rsidP="00B875E7">
            <w:pPr>
              <w:tabs>
                <w:tab w:val="right" w:leader="underscore" w:pos="9990"/>
              </w:tabs>
              <w:ind w:left="90"/>
              <w:rPr>
                <w:rFonts w:asciiTheme="minorHAnsi" w:hAnsiTheme="minorHAnsi" w:cstheme="minorHAnsi"/>
                <w:sz w:val="22"/>
                <w:szCs w:val="22"/>
              </w:rPr>
            </w:pPr>
            <w:r w:rsidRPr="0092538E">
              <w:rPr>
                <w:rFonts w:asciiTheme="minorHAnsi" w:hAnsiTheme="minorHAnsi" w:cstheme="minorHAnsi"/>
                <w:sz w:val="22"/>
                <w:szCs w:val="22"/>
              </w:rPr>
              <w:t>Based upon the factors described above, the following decision is made:</w:t>
            </w:r>
          </w:p>
          <w:p w:rsidR="004A6B87" w:rsidRPr="0092538E" w:rsidRDefault="004A6B87" w:rsidP="00B875E7">
            <w:pPr>
              <w:tabs>
                <w:tab w:val="right" w:leader="underscore" w:pos="9990"/>
              </w:tabs>
              <w:ind w:left="9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2538E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2"/>
            <w:r w:rsidRPr="0092538E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640A17">
              <w:rPr>
                <w:rFonts w:asciiTheme="minorHAnsi" w:hAnsiTheme="minorHAnsi" w:cstheme="minorHAnsi"/>
                <w:sz w:val="22"/>
                <w:szCs w:val="22"/>
              </w:rPr>
            </w:r>
            <w:r w:rsidR="00640A17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92538E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bookmarkEnd w:id="3"/>
            <w:r w:rsidRPr="0092538E">
              <w:rPr>
                <w:rFonts w:asciiTheme="minorHAnsi" w:hAnsiTheme="minorHAnsi" w:cstheme="minorHAnsi"/>
                <w:sz w:val="22"/>
                <w:szCs w:val="22"/>
              </w:rPr>
              <w:t xml:space="preserve">  Disability is not suspected                        </w:t>
            </w:r>
            <w:r w:rsidRPr="0092538E"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3"/>
            <w:r w:rsidRPr="0092538E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640A17">
              <w:rPr>
                <w:rFonts w:asciiTheme="minorHAnsi" w:hAnsiTheme="minorHAnsi" w:cstheme="minorHAnsi"/>
                <w:sz w:val="22"/>
                <w:szCs w:val="22"/>
              </w:rPr>
            </w:r>
            <w:r w:rsidR="00640A17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92538E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  <w:bookmarkEnd w:id="4"/>
            <w:r w:rsidRPr="0092538E">
              <w:rPr>
                <w:rFonts w:asciiTheme="minorHAnsi" w:hAnsiTheme="minorHAnsi" w:cstheme="minorHAnsi"/>
                <w:sz w:val="22"/>
                <w:szCs w:val="22"/>
              </w:rPr>
              <w:t xml:space="preserve">  Disability may exist and is suspected</w:t>
            </w:r>
          </w:p>
          <w:p w:rsidR="00BE445E" w:rsidRPr="0092538E" w:rsidRDefault="004A6B87" w:rsidP="0092538E">
            <w:pPr>
              <w:tabs>
                <w:tab w:val="right" w:leader="underscore" w:pos="9990"/>
              </w:tabs>
              <w:ind w:left="9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2538E">
              <w:rPr>
                <w:rFonts w:asciiTheme="minorHAnsi" w:hAnsiTheme="minorHAnsi" w:cstheme="minorHAnsi"/>
                <w:sz w:val="22"/>
                <w:szCs w:val="22"/>
              </w:rPr>
              <w:t>Complete Referral for Evaluation (</w:t>
            </w:r>
            <w:r w:rsidR="0092538E">
              <w:rPr>
                <w:rFonts w:asciiTheme="minorHAnsi" w:hAnsiTheme="minorHAnsi" w:cstheme="minorHAnsi"/>
                <w:sz w:val="22"/>
                <w:szCs w:val="22"/>
              </w:rPr>
              <w:t>step 3</w:t>
            </w:r>
            <w:r w:rsidRPr="0092538E">
              <w:rPr>
                <w:rFonts w:asciiTheme="minorHAnsi" w:hAnsiTheme="minorHAnsi" w:cstheme="minorHAnsi"/>
                <w:sz w:val="22"/>
                <w:szCs w:val="22"/>
              </w:rPr>
              <w:t xml:space="preserve">) based on </w:t>
            </w:r>
            <w:r w:rsidR="00D168DF" w:rsidRPr="0092538E">
              <w:rPr>
                <w:rFonts w:asciiTheme="minorHAnsi" w:hAnsiTheme="minorHAnsi" w:cstheme="minorHAnsi"/>
                <w:sz w:val="22"/>
                <w:szCs w:val="22"/>
              </w:rPr>
              <w:t xml:space="preserve">this </w:t>
            </w:r>
            <w:r w:rsidRPr="0092538E">
              <w:rPr>
                <w:rFonts w:asciiTheme="minorHAnsi" w:hAnsiTheme="minorHAnsi" w:cstheme="minorHAnsi"/>
                <w:sz w:val="22"/>
                <w:szCs w:val="22"/>
              </w:rPr>
              <w:t>decision</w:t>
            </w:r>
          </w:p>
        </w:tc>
      </w:tr>
      <w:tr w:rsidR="00BE445E" w:rsidRPr="0092538E" w:rsidTr="00B875E7">
        <w:tc>
          <w:tcPr>
            <w:tcW w:w="10296" w:type="dxa"/>
            <w:shd w:val="clear" w:color="auto" w:fill="000000"/>
          </w:tcPr>
          <w:p w:rsidR="00BE445E" w:rsidRPr="0092538E" w:rsidRDefault="004A6B87" w:rsidP="00BE445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538E">
              <w:rPr>
                <w:rFonts w:asciiTheme="minorHAnsi" w:hAnsiTheme="minorHAnsi" w:cstheme="minorHAnsi"/>
                <w:sz w:val="22"/>
                <w:szCs w:val="22"/>
              </w:rPr>
              <w:t>Step 3</w:t>
            </w:r>
          </w:p>
        </w:tc>
      </w:tr>
      <w:tr w:rsidR="004A6B87" w:rsidRPr="0092538E" w:rsidTr="00B875E7">
        <w:tc>
          <w:tcPr>
            <w:tcW w:w="10296" w:type="dxa"/>
            <w:shd w:val="clear" w:color="auto" w:fill="auto"/>
          </w:tcPr>
          <w:p w:rsidR="004A6B87" w:rsidRPr="0092538E" w:rsidRDefault="004A6B87" w:rsidP="00B875E7">
            <w:pPr>
              <w:pStyle w:val="Heading4"/>
              <w:tabs>
                <w:tab w:val="right" w:leader="underscore" w:pos="9990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92538E">
              <w:rPr>
                <w:rFonts w:asciiTheme="minorHAnsi" w:hAnsiTheme="minorHAnsi" w:cstheme="minorHAnsi"/>
                <w:sz w:val="22"/>
                <w:szCs w:val="22"/>
              </w:rPr>
              <w:t>Referral for Evaluation</w:t>
            </w:r>
          </w:p>
          <w:p w:rsidR="000B120F" w:rsidRDefault="0092538E" w:rsidP="00B875E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our</w:t>
            </w:r>
            <w:r w:rsidR="004A6B87" w:rsidRPr="0092538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se of Action Selected by District </w:t>
            </w:r>
          </w:p>
          <w:p w:rsidR="004A6B87" w:rsidRPr="0092538E" w:rsidRDefault="004A6B87" w:rsidP="00B875E7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2538E">
              <w:rPr>
                <w:rFonts w:asciiTheme="minorHAnsi" w:hAnsiTheme="minorHAnsi" w:cstheme="minorHAnsi"/>
                <w:sz w:val="22"/>
                <w:szCs w:val="22"/>
              </w:rPr>
              <w:t>(Check Appropriate Boxes)</w:t>
            </w:r>
          </w:p>
          <w:tbl>
            <w:tblPr>
              <w:tblW w:w="1035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5040"/>
              <w:gridCol w:w="270"/>
              <w:gridCol w:w="5040"/>
            </w:tblGrid>
            <w:tr w:rsidR="004A6B87" w:rsidRPr="0092538E" w:rsidTr="00B875E7">
              <w:tc>
                <w:tcPr>
                  <w:tcW w:w="5040" w:type="dxa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</w:tcPr>
                <w:p w:rsidR="004A6B87" w:rsidRPr="0092538E" w:rsidRDefault="004A6B87" w:rsidP="00B875E7">
                  <w:pPr>
                    <w:pStyle w:val="BodyText"/>
                    <w:tabs>
                      <w:tab w:val="left" w:pos="379"/>
                    </w:tabs>
                    <w:spacing w:line="276" w:lineRule="auto"/>
                    <w:ind w:left="374" w:hanging="374"/>
                    <w:jc w:val="both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bookmarkStart w:id="5" w:name="Check6"/>
                </w:p>
                <w:p w:rsidR="004A6B87" w:rsidRPr="0092538E" w:rsidRDefault="004A6B87" w:rsidP="00B875E7">
                  <w:pPr>
                    <w:pStyle w:val="BodyText"/>
                    <w:tabs>
                      <w:tab w:val="left" w:pos="379"/>
                    </w:tabs>
                    <w:spacing w:line="276" w:lineRule="auto"/>
                    <w:ind w:left="374" w:hanging="374"/>
                    <w:jc w:val="both"/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</w:rPr>
                  </w:pP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fldChar w:fldCharType="begin">
                      <w:ffData>
                        <w:name w:val="Check6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instrText xml:space="preserve"> FORMCHECKBOX </w:instrText>
                  </w:r>
                  <w:r w:rsidR="00640A17">
                    <w:rPr>
                      <w:rFonts w:asciiTheme="minorHAnsi" w:hAnsiTheme="minorHAnsi" w:cstheme="minorHAnsi"/>
                      <w:sz w:val="22"/>
                      <w:szCs w:val="22"/>
                    </w:rPr>
                  </w:r>
                  <w:r w:rsidR="00640A17">
                    <w:rPr>
                      <w:rFonts w:asciiTheme="minorHAnsi" w:hAnsiTheme="minorHAnsi" w:cstheme="minorHAnsi"/>
                      <w:sz w:val="22"/>
                      <w:szCs w:val="22"/>
                    </w:rPr>
                    <w:fldChar w:fldCharType="separate"/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fldChar w:fldCharType="end"/>
                  </w:r>
                  <w:bookmarkEnd w:id="5"/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tab/>
                  </w:r>
                  <w:r w:rsidRPr="0092538E">
                    <w:rPr>
                      <w:rFonts w:asciiTheme="minorHAnsi" w:hAnsiTheme="minorHAnsi" w:cstheme="minorHAnsi"/>
                      <w:b/>
                      <w:bCs/>
                      <w:caps/>
                      <w:sz w:val="22"/>
                      <w:szCs w:val="22"/>
                    </w:rPr>
                    <w:t>Parent referral</w:t>
                  </w:r>
                  <w:r w:rsidRPr="0092538E"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</w:rPr>
                    <w:t xml:space="preserve"> </w:t>
                  </w:r>
                </w:p>
                <w:p w:rsidR="004A6B87" w:rsidRPr="0092538E" w:rsidRDefault="004A6B87" w:rsidP="00B875E7">
                  <w:pPr>
                    <w:pStyle w:val="BodyText"/>
                    <w:tabs>
                      <w:tab w:val="left" w:pos="379"/>
                    </w:tabs>
                    <w:spacing w:line="276" w:lineRule="auto"/>
                    <w:ind w:left="374" w:hanging="374"/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</w:rPr>
                  </w:pPr>
                </w:p>
                <w:p w:rsidR="004A6B87" w:rsidRPr="0092538E" w:rsidRDefault="004A6B87" w:rsidP="00B875E7">
                  <w:pPr>
                    <w:pStyle w:val="BodyText"/>
                    <w:tabs>
                      <w:tab w:val="left" w:pos="379"/>
                    </w:tabs>
                    <w:spacing w:line="276" w:lineRule="auto"/>
                    <w:ind w:left="374" w:hanging="374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92538E"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</w:rPr>
                    <w:t>Provide Referral Date</w:t>
                  </w:r>
                  <w:r w:rsidR="00FB24F7" w:rsidRPr="0092538E"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</w:rPr>
                    <w:t>*</w:t>
                  </w:r>
                  <w:r w:rsidRPr="0092538E"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</w:rPr>
                    <w:t>:</w:t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 </w:t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  <w:highlight w:val="lightGray"/>
                    </w:rPr>
                    <w:t>__________________</w:t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t>.</w:t>
                  </w:r>
                </w:p>
                <w:p w:rsidR="004A6B87" w:rsidRPr="0092538E" w:rsidRDefault="004A6B87" w:rsidP="00B875E7">
                  <w:pPr>
                    <w:pStyle w:val="BodyText"/>
                    <w:tabs>
                      <w:tab w:val="left" w:pos="379"/>
                    </w:tabs>
                    <w:spacing w:line="276" w:lineRule="auto"/>
                    <w:ind w:left="374" w:hanging="374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tab/>
                  </w:r>
                  <w:r w:rsidR="00FB24F7"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t>(*</w:t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t>This is the date a member of the district’s certificated staff received a verbal or written request from the parent).</w:t>
                  </w:r>
                </w:p>
                <w:p w:rsidR="004A6B87" w:rsidRPr="0092538E" w:rsidRDefault="004A6B87" w:rsidP="00B875E7">
                  <w:pPr>
                    <w:pStyle w:val="BodyText"/>
                    <w:tabs>
                      <w:tab w:val="left" w:pos="379"/>
                    </w:tabs>
                    <w:spacing w:line="276" w:lineRule="auto"/>
                    <w:ind w:left="374" w:hanging="374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:rsidR="004A6B87" w:rsidRPr="0092538E" w:rsidRDefault="004A6B87" w:rsidP="00B875E7">
                  <w:pPr>
                    <w:pStyle w:val="BodyText"/>
                    <w:tabs>
                      <w:tab w:val="left" w:pos="379"/>
                    </w:tabs>
                    <w:spacing w:line="276" w:lineRule="auto"/>
                    <w:ind w:left="374" w:hanging="374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      Procedural Safeguards Given to Parents on:   </w:t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  <w:highlight w:val="lightGray"/>
                    </w:rPr>
                    <w:t>___________</w:t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 (</w:t>
                  </w:r>
                  <w:r w:rsidRPr="0092538E"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</w:rPr>
                    <w:t>Within 5 school days after referral</w:t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t>.)</w:t>
                  </w:r>
                </w:p>
                <w:p w:rsidR="004A6B87" w:rsidRPr="0092538E" w:rsidRDefault="004A6B87" w:rsidP="00B875E7">
                  <w:pPr>
                    <w:tabs>
                      <w:tab w:val="left" w:pos="379"/>
                    </w:tabs>
                    <w:spacing w:line="276" w:lineRule="auto"/>
                    <w:ind w:left="720" w:hanging="36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:rsidR="004A6B87" w:rsidRPr="0092538E" w:rsidRDefault="004A6B87" w:rsidP="00B875E7">
                  <w:pPr>
                    <w:tabs>
                      <w:tab w:val="left" w:pos="379"/>
                      <w:tab w:val="left" w:pos="1530"/>
                    </w:tabs>
                    <w:spacing w:line="276" w:lineRule="auto"/>
                    <w:ind w:left="360" w:hanging="36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 w:val="16"/>
                          <w:default w:val="0"/>
                        </w:checkBox>
                      </w:ffData>
                    </w:fldChar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instrText xml:space="preserve"> FORMCHECKBOX </w:instrText>
                  </w:r>
                  <w:r w:rsidR="00640A17">
                    <w:rPr>
                      <w:rFonts w:asciiTheme="minorHAnsi" w:hAnsiTheme="minorHAnsi" w:cstheme="minorHAnsi"/>
                      <w:sz w:val="22"/>
                      <w:szCs w:val="22"/>
                    </w:rPr>
                  </w:r>
                  <w:r w:rsidR="00640A17">
                    <w:rPr>
                      <w:rFonts w:asciiTheme="minorHAnsi" w:hAnsiTheme="minorHAnsi" w:cstheme="minorHAnsi"/>
                      <w:sz w:val="22"/>
                      <w:szCs w:val="22"/>
                    </w:rPr>
                    <w:fldChar w:fldCharType="separate"/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fldChar w:fldCharType="end"/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tab/>
                    <w:t xml:space="preserve">The district determined that an evaluation </w:t>
                  </w:r>
                  <w:proofErr w:type="gramStart"/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t>is not warranted</w:t>
                  </w:r>
                  <w:proofErr w:type="gramEnd"/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 and will provide the parents with a </w:t>
                  </w:r>
                  <w:r w:rsidR="00A33C83"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t>Prior Written Notice</w:t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t>.</w:t>
                  </w:r>
                </w:p>
                <w:p w:rsidR="00FB24F7" w:rsidRPr="0092538E" w:rsidRDefault="00FB24F7" w:rsidP="00FB24F7">
                  <w:pPr>
                    <w:tabs>
                      <w:tab w:val="left" w:pos="450"/>
                      <w:tab w:val="left" w:pos="1530"/>
                    </w:tabs>
                    <w:spacing w:line="276" w:lineRule="auto"/>
                    <w:ind w:left="1440" w:hanging="360"/>
                    <w:rPr>
                      <w:rFonts w:asciiTheme="minorHAnsi" w:hAnsiTheme="minorHAnsi" w:cstheme="minorHAnsi"/>
                      <w:b/>
                      <w:bCs/>
                      <w:i/>
                      <w:iCs/>
                      <w:sz w:val="22"/>
                      <w:szCs w:val="22"/>
                    </w:rPr>
                  </w:pPr>
                </w:p>
                <w:p w:rsidR="00FB24F7" w:rsidRPr="0092538E" w:rsidRDefault="00FB24F7" w:rsidP="00FB24F7">
                  <w:pPr>
                    <w:tabs>
                      <w:tab w:val="left" w:pos="450"/>
                      <w:tab w:val="left" w:pos="1530"/>
                    </w:tabs>
                    <w:spacing w:line="276" w:lineRule="auto"/>
                    <w:ind w:left="1440" w:hanging="36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92538E">
                    <w:rPr>
                      <w:rFonts w:asciiTheme="minorHAnsi" w:hAnsiTheme="minorHAnsi" w:cstheme="minorHAnsi"/>
                      <w:b/>
                      <w:bCs/>
                      <w:i/>
                      <w:iCs/>
                      <w:sz w:val="22"/>
                      <w:szCs w:val="22"/>
                    </w:rPr>
                    <w:t>-OR-</w:t>
                  </w:r>
                </w:p>
                <w:p w:rsidR="004A6B87" w:rsidRPr="0092538E" w:rsidRDefault="004A6B87" w:rsidP="00B875E7">
                  <w:pPr>
                    <w:tabs>
                      <w:tab w:val="left" w:pos="379"/>
                      <w:tab w:val="left" w:pos="1530"/>
                    </w:tabs>
                    <w:spacing w:line="276" w:lineRule="auto"/>
                    <w:ind w:left="360" w:hanging="36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:rsidR="004A6B87" w:rsidRPr="0092538E" w:rsidRDefault="004A6B87" w:rsidP="00B875E7">
                  <w:pPr>
                    <w:tabs>
                      <w:tab w:val="left" w:pos="379"/>
                      <w:tab w:val="left" w:pos="1530"/>
                    </w:tabs>
                    <w:spacing w:line="276" w:lineRule="auto"/>
                    <w:ind w:left="360" w:hanging="36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 w:val="16"/>
                          <w:default w:val="0"/>
                        </w:checkBox>
                      </w:ffData>
                    </w:fldChar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instrText xml:space="preserve"> FORMCHECKBOX </w:instrText>
                  </w:r>
                  <w:r w:rsidR="00640A17">
                    <w:rPr>
                      <w:rFonts w:asciiTheme="minorHAnsi" w:hAnsiTheme="minorHAnsi" w:cstheme="minorHAnsi"/>
                      <w:sz w:val="22"/>
                      <w:szCs w:val="22"/>
                    </w:rPr>
                  </w:r>
                  <w:r w:rsidR="00640A17">
                    <w:rPr>
                      <w:rFonts w:asciiTheme="minorHAnsi" w:hAnsiTheme="minorHAnsi" w:cstheme="minorHAnsi"/>
                      <w:sz w:val="22"/>
                      <w:szCs w:val="22"/>
                    </w:rPr>
                    <w:fldChar w:fldCharType="separate"/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fldChar w:fldCharType="end"/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tab/>
                    <w:t xml:space="preserve">The district determined that an evaluation </w:t>
                  </w:r>
                  <w:proofErr w:type="gramStart"/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t>is warranted</w:t>
                  </w:r>
                  <w:proofErr w:type="gramEnd"/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t>.</w:t>
                  </w:r>
                </w:p>
                <w:p w:rsidR="004A6B87" w:rsidRPr="0092538E" w:rsidRDefault="004A6B87" w:rsidP="00B875E7">
                  <w:pPr>
                    <w:jc w:val="center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270" w:type="dxa"/>
                  <w:tcBorders>
                    <w:left w:val="single" w:sz="18" w:space="0" w:color="auto"/>
                    <w:right w:val="single" w:sz="18" w:space="0" w:color="auto"/>
                  </w:tcBorders>
                </w:tcPr>
                <w:p w:rsidR="004A6B87" w:rsidRPr="0092538E" w:rsidRDefault="004A6B87" w:rsidP="00B875E7">
                  <w:pPr>
                    <w:jc w:val="center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5040" w:type="dxa"/>
                  <w:tcBorders>
                    <w:top w:val="single" w:sz="18" w:space="0" w:color="auto"/>
                    <w:left w:val="single" w:sz="18" w:space="0" w:color="auto"/>
                    <w:bottom w:val="single" w:sz="18" w:space="0" w:color="auto"/>
                    <w:right w:val="single" w:sz="18" w:space="0" w:color="auto"/>
                  </w:tcBorders>
                </w:tcPr>
                <w:p w:rsidR="004A6B87" w:rsidRPr="0092538E" w:rsidRDefault="004A6B87" w:rsidP="00B875E7">
                  <w:pPr>
                    <w:pStyle w:val="Heading1"/>
                    <w:tabs>
                      <w:tab w:val="left" w:pos="360"/>
                    </w:tabs>
                    <w:spacing w:line="276" w:lineRule="auto"/>
                    <w:ind w:left="360" w:hanging="36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:rsidR="004A6B87" w:rsidRPr="0092538E" w:rsidRDefault="004A6B87" w:rsidP="00B875E7">
                  <w:pPr>
                    <w:pStyle w:val="Heading1"/>
                    <w:tabs>
                      <w:tab w:val="left" w:pos="360"/>
                    </w:tabs>
                    <w:spacing w:line="276" w:lineRule="auto"/>
                    <w:ind w:left="360" w:hanging="360"/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</w:rPr>
                  </w:pP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fldChar w:fldCharType="begin">
                      <w:ffData>
                        <w:name w:val="Check4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6" w:name="Check4"/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instrText xml:space="preserve"> FORMCHECKBOX </w:instrText>
                  </w:r>
                  <w:r w:rsidR="00640A17">
                    <w:rPr>
                      <w:rFonts w:asciiTheme="minorHAnsi" w:hAnsiTheme="minorHAnsi" w:cstheme="minorHAnsi"/>
                      <w:sz w:val="22"/>
                      <w:szCs w:val="22"/>
                    </w:rPr>
                  </w:r>
                  <w:r w:rsidR="00640A17">
                    <w:rPr>
                      <w:rFonts w:asciiTheme="minorHAnsi" w:hAnsiTheme="minorHAnsi" w:cstheme="minorHAnsi"/>
                      <w:sz w:val="22"/>
                      <w:szCs w:val="22"/>
                    </w:rPr>
                    <w:fldChar w:fldCharType="separate"/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fldChar w:fldCharType="end"/>
                  </w:r>
                  <w:bookmarkEnd w:id="6"/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tab/>
                  </w:r>
                  <w:r w:rsidRPr="0092538E">
                    <w:rPr>
                      <w:rFonts w:asciiTheme="minorHAnsi" w:hAnsiTheme="minorHAnsi" w:cstheme="minorHAnsi"/>
                      <w:b/>
                      <w:bCs/>
                      <w:caps/>
                      <w:sz w:val="22"/>
                      <w:szCs w:val="22"/>
                    </w:rPr>
                    <w:t>District personnel request evaluation</w:t>
                  </w:r>
                  <w:r w:rsidRPr="0092538E"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</w:rPr>
                    <w:t>:</w:t>
                  </w:r>
                </w:p>
                <w:p w:rsidR="004A6B87" w:rsidRPr="0092538E" w:rsidRDefault="004A6B87" w:rsidP="00B875E7">
                  <w:pPr>
                    <w:tabs>
                      <w:tab w:val="left" w:pos="450"/>
                    </w:tabs>
                    <w:spacing w:line="276" w:lineRule="auto"/>
                    <w:ind w:hanging="360"/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</w:rPr>
                  </w:pPr>
                </w:p>
                <w:p w:rsidR="004A6B87" w:rsidRPr="0092538E" w:rsidRDefault="004A6B87" w:rsidP="00B875E7">
                  <w:pPr>
                    <w:pStyle w:val="Heading1"/>
                    <w:tabs>
                      <w:tab w:val="left" w:pos="450"/>
                      <w:tab w:val="left" w:pos="1530"/>
                    </w:tabs>
                    <w:spacing w:line="276" w:lineRule="auto"/>
                    <w:ind w:left="360" w:hanging="36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 w:val="16"/>
                          <w:default w:val="0"/>
                        </w:checkBox>
                      </w:ffData>
                    </w:fldChar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instrText xml:space="preserve"> FORMCHECKBOX </w:instrText>
                  </w:r>
                  <w:r w:rsidR="00640A17">
                    <w:rPr>
                      <w:rFonts w:asciiTheme="minorHAnsi" w:hAnsiTheme="minorHAnsi" w:cstheme="minorHAnsi"/>
                      <w:sz w:val="22"/>
                      <w:szCs w:val="22"/>
                    </w:rPr>
                  </w:r>
                  <w:r w:rsidR="00640A17">
                    <w:rPr>
                      <w:rFonts w:asciiTheme="minorHAnsi" w:hAnsiTheme="minorHAnsi" w:cstheme="minorHAnsi"/>
                      <w:sz w:val="22"/>
                      <w:szCs w:val="22"/>
                    </w:rPr>
                    <w:fldChar w:fldCharType="separate"/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fldChar w:fldCharType="end"/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tab/>
                    <w:t xml:space="preserve">The district determined that an evaluation </w:t>
                  </w:r>
                  <w:proofErr w:type="gramStart"/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t>is not warranted</w:t>
                  </w:r>
                  <w:proofErr w:type="gramEnd"/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t>.</w:t>
                  </w:r>
                </w:p>
                <w:p w:rsidR="004A6B87" w:rsidRPr="0092538E" w:rsidRDefault="004A6B87" w:rsidP="00B875E7">
                  <w:pPr>
                    <w:tabs>
                      <w:tab w:val="left" w:pos="450"/>
                      <w:tab w:val="left" w:pos="1530"/>
                    </w:tabs>
                    <w:spacing w:line="276" w:lineRule="auto"/>
                    <w:ind w:hanging="36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:rsidR="004A6B87" w:rsidRPr="0092538E" w:rsidRDefault="004A6B87" w:rsidP="00B875E7">
                  <w:pPr>
                    <w:tabs>
                      <w:tab w:val="left" w:pos="450"/>
                      <w:tab w:val="left" w:pos="1530"/>
                    </w:tabs>
                    <w:spacing w:line="276" w:lineRule="auto"/>
                    <w:ind w:left="1440" w:hanging="360"/>
                    <w:rPr>
                      <w:rFonts w:asciiTheme="minorHAnsi" w:hAnsiTheme="minorHAnsi" w:cstheme="minorHAnsi"/>
                      <w:b/>
                      <w:bCs/>
                      <w:i/>
                      <w:iCs/>
                      <w:sz w:val="22"/>
                      <w:szCs w:val="22"/>
                    </w:rPr>
                  </w:pPr>
                  <w:r w:rsidRPr="0092538E">
                    <w:rPr>
                      <w:rFonts w:asciiTheme="minorHAnsi" w:hAnsiTheme="minorHAnsi" w:cstheme="minorHAnsi"/>
                      <w:b/>
                      <w:bCs/>
                      <w:i/>
                      <w:iCs/>
                      <w:sz w:val="22"/>
                      <w:szCs w:val="22"/>
                    </w:rPr>
                    <w:t>-OR-</w:t>
                  </w:r>
                </w:p>
                <w:p w:rsidR="004A6B87" w:rsidRPr="0092538E" w:rsidRDefault="004A6B87" w:rsidP="00B875E7">
                  <w:pPr>
                    <w:tabs>
                      <w:tab w:val="left" w:pos="450"/>
                      <w:tab w:val="left" w:pos="1530"/>
                    </w:tabs>
                    <w:spacing w:line="276" w:lineRule="auto"/>
                    <w:ind w:hanging="360"/>
                    <w:rPr>
                      <w:rFonts w:asciiTheme="minorHAnsi" w:hAnsiTheme="minorHAnsi" w:cstheme="minorHAnsi"/>
                      <w:b/>
                      <w:bCs/>
                      <w:i/>
                      <w:iCs/>
                      <w:sz w:val="22"/>
                      <w:szCs w:val="22"/>
                    </w:rPr>
                  </w:pPr>
                </w:p>
                <w:p w:rsidR="004A6B87" w:rsidRPr="0092538E" w:rsidRDefault="004A6B87" w:rsidP="00B875E7">
                  <w:pPr>
                    <w:tabs>
                      <w:tab w:val="left" w:pos="450"/>
                      <w:tab w:val="left" w:pos="1530"/>
                    </w:tabs>
                    <w:spacing w:line="276" w:lineRule="auto"/>
                    <w:ind w:left="360" w:hanging="36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checkBox>
                          <w:size w:val="16"/>
                          <w:default w:val="0"/>
                        </w:checkBox>
                      </w:ffData>
                    </w:fldChar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instrText xml:space="preserve"> FORMCHECKBOX </w:instrText>
                  </w:r>
                  <w:r w:rsidR="00640A17">
                    <w:rPr>
                      <w:rFonts w:asciiTheme="minorHAnsi" w:hAnsiTheme="minorHAnsi" w:cstheme="minorHAnsi"/>
                      <w:sz w:val="22"/>
                      <w:szCs w:val="22"/>
                    </w:rPr>
                  </w:r>
                  <w:r w:rsidR="00640A17">
                    <w:rPr>
                      <w:rFonts w:asciiTheme="minorHAnsi" w:hAnsiTheme="minorHAnsi" w:cstheme="minorHAnsi"/>
                      <w:sz w:val="22"/>
                      <w:szCs w:val="22"/>
                    </w:rPr>
                    <w:fldChar w:fldCharType="separate"/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fldChar w:fldCharType="end"/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tab/>
                    <w:t xml:space="preserve">The district determined that an evaluation </w:t>
                  </w:r>
                  <w:proofErr w:type="gramStart"/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t>is warranted</w:t>
                  </w:r>
                  <w:proofErr w:type="gramEnd"/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.  Provide date on which decision </w:t>
                  </w:r>
                  <w:proofErr w:type="gramStart"/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t>was made</w:t>
                  </w:r>
                  <w:proofErr w:type="gramEnd"/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 to evaluate</w:t>
                  </w:r>
                  <w:r w:rsidR="00FB24F7"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t>*</w:t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: </w:t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  <w:highlight w:val="lightGray"/>
                    </w:rPr>
                    <w:t>___________________</w:t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_. </w:t>
                  </w:r>
                  <w:r w:rsidR="009E6AA8"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                                                                     </w:t>
                  </w:r>
                </w:p>
                <w:p w:rsidR="004A6B87" w:rsidRPr="0092538E" w:rsidRDefault="004A6B87" w:rsidP="00B875E7">
                  <w:pPr>
                    <w:tabs>
                      <w:tab w:val="left" w:pos="450"/>
                    </w:tabs>
                    <w:spacing w:line="276" w:lineRule="auto"/>
                    <w:ind w:hanging="36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       </w:t>
                  </w:r>
                  <w:r w:rsidR="009E6AA8"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  </w:t>
                  </w:r>
                  <w:r w:rsidR="00FB24F7"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      (*This date becomes the </w:t>
                  </w:r>
                  <w:r w:rsidR="009E6AA8"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t>Referral Date)</w:t>
                  </w:r>
                </w:p>
                <w:p w:rsidR="009E6AA8" w:rsidRPr="0092538E" w:rsidRDefault="009E6AA8" w:rsidP="00B875E7">
                  <w:pPr>
                    <w:tabs>
                      <w:tab w:val="left" w:pos="450"/>
                    </w:tabs>
                    <w:spacing w:line="276" w:lineRule="auto"/>
                    <w:ind w:hanging="36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:rsidR="004A6B87" w:rsidRPr="0092538E" w:rsidRDefault="004A6B87" w:rsidP="00B875E7">
                  <w:pPr>
                    <w:tabs>
                      <w:tab w:val="left" w:pos="450"/>
                    </w:tabs>
                    <w:spacing w:line="276" w:lineRule="auto"/>
                    <w:ind w:hanging="360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  <w:proofErr w:type="spellStart"/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t>Pr</w:t>
                  </w:r>
                  <w:proofErr w:type="spellEnd"/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   Procedural Safeguards Given to Parents on:    </w:t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  <w:highlight w:val="lightGray"/>
                    </w:rPr>
                    <w:t>__________</w:t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t xml:space="preserve"> (</w:t>
                  </w:r>
                  <w:r w:rsidRPr="0092538E"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</w:rPr>
                    <w:t>Within 5 school days after referral</w:t>
                  </w:r>
                  <w:r w:rsidRPr="0092538E">
                    <w:rPr>
                      <w:rFonts w:asciiTheme="minorHAnsi" w:hAnsiTheme="minorHAnsi" w:cstheme="minorHAnsi"/>
                      <w:sz w:val="22"/>
                      <w:szCs w:val="22"/>
                    </w:rPr>
                    <w:t>.)</w:t>
                  </w:r>
                </w:p>
                <w:p w:rsidR="004A6B87" w:rsidRPr="0092538E" w:rsidRDefault="004A6B87" w:rsidP="00B875E7">
                  <w:pPr>
                    <w:tabs>
                      <w:tab w:val="left" w:pos="450"/>
                    </w:tabs>
                    <w:ind w:hanging="360"/>
                    <w:jc w:val="center"/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</w:tbl>
          <w:p w:rsidR="004A6B87" w:rsidRPr="0092538E" w:rsidRDefault="004A6B87" w:rsidP="00B875E7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4A6B87" w:rsidRPr="0092538E" w:rsidRDefault="004A6B87" w:rsidP="004A6B8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538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ames/Roles of Personnel Making Above Determination:</w:t>
            </w:r>
            <w:r w:rsidRPr="0092538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:rsidR="004A6B87" w:rsidRPr="0092538E" w:rsidRDefault="004A6B87" w:rsidP="004A6B8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4A6B87" w:rsidRPr="0092538E" w:rsidRDefault="004A6B87" w:rsidP="004A6B8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2538E">
              <w:rPr>
                <w:rFonts w:asciiTheme="minorHAnsi" w:hAnsiTheme="minorHAnsi" w:cstheme="minorHAnsi"/>
                <w:b/>
                <w:sz w:val="22"/>
                <w:szCs w:val="22"/>
              </w:rPr>
              <w:t>Name(s)</w:t>
            </w:r>
            <w:r w:rsidRPr="0092538E">
              <w:rPr>
                <w:rFonts w:asciiTheme="minorHAnsi" w:hAnsiTheme="minorHAnsi" w:cstheme="minorHAnsi"/>
                <w:b/>
                <w:sz w:val="22"/>
                <w:szCs w:val="22"/>
              </w:rPr>
              <w:tab/>
            </w:r>
            <w:r w:rsidRPr="0092538E">
              <w:rPr>
                <w:rFonts w:asciiTheme="minorHAnsi" w:hAnsiTheme="minorHAnsi" w:cstheme="minorHAnsi"/>
                <w:b/>
                <w:sz w:val="22"/>
                <w:szCs w:val="22"/>
              </w:rPr>
              <w:tab/>
            </w:r>
            <w:r w:rsidRPr="0092538E">
              <w:rPr>
                <w:rFonts w:asciiTheme="minorHAnsi" w:hAnsiTheme="minorHAnsi" w:cstheme="minorHAnsi"/>
                <w:b/>
                <w:sz w:val="22"/>
                <w:szCs w:val="22"/>
              </w:rPr>
              <w:tab/>
            </w:r>
            <w:r w:rsidRPr="0092538E">
              <w:rPr>
                <w:rFonts w:asciiTheme="minorHAnsi" w:hAnsiTheme="minorHAnsi" w:cstheme="minorHAnsi"/>
                <w:b/>
                <w:sz w:val="22"/>
                <w:szCs w:val="22"/>
              </w:rPr>
              <w:tab/>
            </w:r>
            <w:r w:rsidRPr="0092538E">
              <w:rPr>
                <w:rFonts w:asciiTheme="minorHAnsi" w:hAnsiTheme="minorHAnsi" w:cstheme="minorHAnsi"/>
                <w:b/>
                <w:sz w:val="22"/>
                <w:szCs w:val="22"/>
              </w:rPr>
              <w:tab/>
            </w:r>
            <w:r w:rsidRPr="0092538E">
              <w:rPr>
                <w:rFonts w:asciiTheme="minorHAnsi" w:hAnsiTheme="minorHAnsi" w:cstheme="minorHAnsi"/>
                <w:b/>
                <w:sz w:val="22"/>
                <w:szCs w:val="22"/>
              </w:rPr>
              <w:tab/>
            </w:r>
            <w:r w:rsidRPr="0092538E">
              <w:rPr>
                <w:rFonts w:asciiTheme="minorHAnsi" w:hAnsiTheme="minorHAnsi" w:cstheme="minorHAnsi"/>
                <w:b/>
                <w:sz w:val="22"/>
                <w:szCs w:val="22"/>
              </w:rPr>
              <w:tab/>
              <w:t>Role(s)</w:t>
            </w:r>
          </w:p>
          <w:p w:rsidR="004A6B87" w:rsidRPr="0092538E" w:rsidRDefault="004A6B87" w:rsidP="004A6B8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2538E">
              <w:rPr>
                <w:rFonts w:asciiTheme="minorHAnsi" w:hAnsiTheme="minorHAnsi" w:cstheme="minorHAnsi"/>
                <w:b/>
                <w:sz w:val="22"/>
                <w:szCs w:val="22"/>
              </w:rPr>
              <w:t>_________________________________</w:t>
            </w:r>
            <w:r w:rsidRPr="0092538E">
              <w:rPr>
                <w:rFonts w:asciiTheme="minorHAnsi" w:hAnsiTheme="minorHAnsi" w:cstheme="minorHAnsi"/>
                <w:b/>
                <w:sz w:val="22"/>
                <w:szCs w:val="22"/>
              </w:rPr>
              <w:tab/>
            </w:r>
            <w:r w:rsidRPr="0092538E">
              <w:rPr>
                <w:rFonts w:asciiTheme="minorHAnsi" w:hAnsiTheme="minorHAnsi" w:cstheme="minorHAnsi"/>
                <w:b/>
                <w:sz w:val="22"/>
                <w:szCs w:val="22"/>
              </w:rPr>
              <w:tab/>
              <w:t>________________________________</w:t>
            </w:r>
          </w:p>
          <w:p w:rsidR="004A6B87" w:rsidRPr="0092538E" w:rsidRDefault="004A6B87" w:rsidP="004A6B8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2538E">
              <w:rPr>
                <w:rFonts w:asciiTheme="minorHAnsi" w:hAnsiTheme="minorHAnsi" w:cstheme="minorHAnsi"/>
                <w:b/>
                <w:sz w:val="22"/>
                <w:szCs w:val="22"/>
              </w:rPr>
              <w:t>_________________________________</w:t>
            </w:r>
            <w:r w:rsidRPr="0092538E">
              <w:rPr>
                <w:rFonts w:asciiTheme="minorHAnsi" w:hAnsiTheme="minorHAnsi" w:cstheme="minorHAnsi"/>
                <w:b/>
                <w:sz w:val="22"/>
                <w:szCs w:val="22"/>
              </w:rPr>
              <w:tab/>
            </w:r>
            <w:r w:rsidRPr="0092538E">
              <w:rPr>
                <w:rFonts w:asciiTheme="minorHAnsi" w:hAnsiTheme="minorHAnsi" w:cstheme="minorHAnsi"/>
                <w:b/>
                <w:sz w:val="22"/>
                <w:szCs w:val="22"/>
              </w:rPr>
              <w:tab/>
              <w:t>________________________________</w:t>
            </w:r>
          </w:p>
          <w:p w:rsidR="004A6B87" w:rsidRPr="0092538E" w:rsidRDefault="004A6B87" w:rsidP="004A6B8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2538E">
              <w:rPr>
                <w:rFonts w:asciiTheme="minorHAnsi" w:hAnsiTheme="minorHAnsi" w:cstheme="minorHAnsi"/>
                <w:b/>
                <w:sz w:val="22"/>
                <w:szCs w:val="22"/>
              </w:rPr>
              <w:t>_________________________________</w:t>
            </w:r>
            <w:r w:rsidRPr="0092538E">
              <w:rPr>
                <w:rFonts w:asciiTheme="minorHAnsi" w:hAnsiTheme="minorHAnsi" w:cstheme="minorHAnsi"/>
                <w:b/>
                <w:sz w:val="22"/>
                <w:szCs w:val="22"/>
              </w:rPr>
              <w:tab/>
            </w:r>
            <w:r w:rsidRPr="0092538E">
              <w:rPr>
                <w:rFonts w:asciiTheme="minorHAnsi" w:hAnsiTheme="minorHAnsi" w:cstheme="minorHAnsi"/>
                <w:b/>
                <w:sz w:val="22"/>
                <w:szCs w:val="22"/>
              </w:rPr>
              <w:tab/>
              <w:t>________________________________</w:t>
            </w:r>
          </w:p>
          <w:p w:rsidR="004A6B87" w:rsidRPr="0092538E" w:rsidRDefault="004A6B87" w:rsidP="004A6B8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2538E">
              <w:rPr>
                <w:rFonts w:asciiTheme="minorHAnsi" w:hAnsiTheme="minorHAnsi" w:cstheme="minorHAnsi"/>
                <w:b/>
                <w:sz w:val="22"/>
                <w:szCs w:val="22"/>
              </w:rPr>
              <w:t>_________________________________</w:t>
            </w:r>
            <w:r w:rsidRPr="0092538E">
              <w:rPr>
                <w:rFonts w:asciiTheme="minorHAnsi" w:hAnsiTheme="minorHAnsi" w:cstheme="minorHAnsi"/>
                <w:b/>
                <w:sz w:val="22"/>
                <w:szCs w:val="22"/>
              </w:rPr>
              <w:tab/>
            </w:r>
            <w:r w:rsidRPr="0092538E">
              <w:rPr>
                <w:rFonts w:asciiTheme="minorHAnsi" w:hAnsiTheme="minorHAnsi" w:cstheme="minorHAnsi"/>
                <w:b/>
                <w:sz w:val="22"/>
                <w:szCs w:val="22"/>
              </w:rPr>
              <w:tab/>
              <w:t>________________________________</w:t>
            </w:r>
          </w:p>
          <w:p w:rsidR="004A6B87" w:rsidRPr="0092538E" w:rsidRDefault="004A6B87" w:rsidP="00BE445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:rsidR="00BD5BBA" w:rsidRPr="0092538E" w:rsidRDefault="00BD5BBA">
      <w:pPr>
        <w:jc w:val="center"/>
        <w:rPr>
          <w:rFonts w:asciiTheme="minorHAnsi" w:hAnsiTheme="minorHAnsi" w:cstheme="minorHAnsi"/>
        </w:rPr>
      </w:pPr>
    </w:p>
    <w:p w:rsidR="00BD5BBA" w:rsidRDefault="00BD5BBA">
      <w:pPr>
        <w:jc w:val="center"/>
        <w:rPr>
          <w:rFonts w:ascii="Times New Roman" w:hAnsi="Times New Roman"/>
          <w:i/>
          <w:iCs/>
        </w:rPr>
      </w:pPr>
    </w:p>
    <w:sectPr w:rsidR="00BD5BBA" w:rsidSect="0092538E">
      <w:footerReference w:type="default" r:id="rId7"/>
      <w:endnotePr>
        <w:numFmt w:val="decimal"/>
        <w:numStart w:val="0"/>
      </w:endnotePr>
      <w:pgSz w:w="12240" w:h="15840"/>
      <w:pgMar w:top="720" w:right="1080" w:bottom="259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542BD" w:rsidRDefault="008542BD">
      <w:r>
        <w:separator/>
      </w:r>
    </w:p>
  </w:endnote>
  <w:endnote w:type="continuationSeparator" w:id="0">
    <w:p w:rsidR="008542BD" w:rsidRDefault="008542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Sans Serif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3C83" w:rsidRPr="00A33C83" w:rsidRDefault="00A33C83">
    <w:pPr>
      <w:pStyle w:val="Footer"/>
      <w:rPr>
        <w:rFonts w:ascii="Calibri" w:hAnsi="Calibri" w:cs="Calibri"/>
        <w:i/>
        <w:sz w:val="16"/>
        <w:szCs w:val="16"/>
      </w:rPr>
    </w:pPr>
    <w:r w:rsidRPr="00A33C83">
      <w:rPr>
        <w:rFonts w:ascii="Calibri" w:hAnsi="Calibri" w:cs="Calibri"/>
        <w:i/>
        <w:sz w:val="16"/>
        <w:szCs w:val="16"/>
      </w:rPr>
      <w:t xml:space="preserve">Revised </w:t>
    </w:r>
    <w:r w:rsidR="0092538E">
      <w:rPr>
        <w:rFonts w:ascii="Calibri" w:hAnsi="Calibri" w:cs="Calibri"/>
        <w:i/>
        <w:sz w:val="16"/>
        <w:szCs w:val="16"/>
      </w:rPr>
      <w:t>August 2022</w:t>
    </w:r>
  </w:p>
  <w:p w:rsidR="006C79A0" w:rsidRPr="00D92CE3" w:rsidRDefault="006C79A0">
    <w:pPr>
      <w:pStyle w:val="Footer"/>
      <w:rPr>
        <w:rFonts w:ascii="Times New Roman" w:hAnsi="Times New Roman"/>
        <w:i/>
        <w:iCs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542BD" w:rsidRDefault="008542BD">
      <w:r>
        <w:separator/>
      </w:r>
    </w:p>
  </w:footnote>
  <w:footnote w:type="continuationSeparator" w:id="0">
    <w:p w:rsidR="008542BD" w:rsidRDefault="008542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1203E7"/>
    <w:multiLevelType w:val="hybridMultilevel"/>
    <w:tmpl w:val="B0A88B72"/>
    <w:lvl w:ilvl="0" w:tplc="04090007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3A86D29"/>
    <w:multiLevelType w:val="hybridMultilevel"/>
    <w:tmpl w:val="388A5C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3247EB9"/>
    <w:multiLevelType w:val="hybridMultilevel"/>
    <w:tmpl w:val="3D9E3292"/>
    <w:lvl w:ilvl="0" w:tplc="04090005">
      <w:start w:val="1"/>
      <w:numFmt w:val="bullet"/>
      <w:lvlText w:val=""/>
      <w:lvlJc w:val="left"/>
      <w:pPr>
        <w:tabs>
          <w:tab w:val="num" w:pos="1584"/>
        </w:tabs>
        <w:ind w:left="158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AB126FA"/>
    <w:multiLevelType w:val="hybridMultilevel"/>
    <w:tmpl w:val="22B264FE"/>
    <w:lvl w:ilvl="0" w:tplc="04090007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6F78B9"/>
    <w:multiLevelType w:val="hybridMultilevel"/>
    <w:tmpl w:val="3D9E3292"/>
    <w:lvl w:ilvl="0" w:tplc="05D2A770">
      <w:start w:val="1"/>
      <w:numFmt w:val="bullet"/>
      <w:lvlText w:val=""/>
      <w:lvlJc w:val="left"/>
      <w:pPr>
        <w:tabs>
          <w:tab w:val="num" w:pos="1656"/>
        </w:tabs>
        <w:ind w:left="1656" w:hanging="432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8621CF0"/>
    <w:multiLevelType w:val="hybridMultilevel"/>
    <w:tmpl w:val="A762CFBE"/>
    <w:lvl w:ilvl="0" w:tplc="04090007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5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4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5121"/>
  </w:hdrShapeDefaults>
  <w:footnotePr>
    <w:footnote w:id="-1"/>
    <w:footnote w:id="0"/>
  </w:footnotePr>
  <w:endnotePr>
    <w:pos w:val="sectEnd"/>
    <w:numFmt w:val="decimal"/>
    <w:numStart w:val="0"/>
    <w:endnote w:id="-1"/>
    <w:endnote w:id="0"/>
  </w:endnotePr>
  <w:compat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sLSwMDK3MDGxMDdU0lEKTi0uzszPAykwqgUAaX1NziwAAAA="/>
  </w:docVars>
  <w:rsids>
    <w:rsidRoot w:val="00C25B8B"/>
    <w:rsid w:val="00010727"/>
    <w:rsid w:val="000612D1"/>
    <w:rsid w:val="00080EB4"/>
    <w:rsid w:val="00082004"/>
    <w:rsid w:val="00091B80"/>
    <w:rsid w:val="000A1810"/>
    <w:rsid w:val="000B120F"/>
    <w:rsid w:val="001763BE"/>
    <w:rsid w:val="001A1D24"/>
    <w:rsid w:val="001C796E"/>
    <w:rsid w:val="001F0493"/>
    <w:rsid w:val="001F0CEE"/>
    <w:rsid w:val="00245F4C"/>
    <w:rsid w:val="002500AB"/>
    <w:rsid w:val="00254FE9"/>
    <w:rsid w:val="00261406"/>
    <w:rsid w:val="00292258"/>
    <w:rsid w:val="002D2492"/>
    <w:rsid w:val="003100C1"/>
    <w:rsid w:val="00386EDE"/>
    <w:rsid w:val="00387F46"/>
    <w:rsid w:val="003C6D00"/>
    <w:rsid w:val="00454C46"/>
    <w:rsid w:val="004619B4"/>
    <w:rsid w:val="004A6B87"/>
    <w:rsid w:val="004C18E6"/>
    <w:rsid w:val="00530D01"/>
    <w:rsid w:val="0054344D"/>
    <w:rsid w:val="005506B0"/>
    <w:rsid w:val="00572AEA"/>
    <w:rsid w:val="005A246E"/>
    <w:rsid w:val="005B7289"/>
    <w:rsid w:val="005D5E34"/>
    <w:rsid w:val="005E49BE"/>
    <w:rsid w:val="00600378"/>
    <w:rsid w:val="006122C7"/>
    <w:rsid w:val="006301D5"/>
    <w:rsid w:val="00640A17"/>
    <w:rsid w:val="00643F73"/>
    <w:rsid w:val="006A4831"/>
    <w:rsid w:val="006C79A0"/>
    <w:rsid w:val="006D2221"/>
    <w:rsid w:val="006D75F4"/>
    <w:rsid w:val="00724B12"/>
    <w:rsid w:val="00736489"/>
    <w:rsid w:val="007669EB"/>
    <w:rsid w:val="007678B2"/>
    <w:rsid w:val="007A2B5F"/>
    <w:rsid w:val="007A5436"/>
    <w:rsid w:val="007B6246"/>
    <w:rsid w:val="007D5E1A"/>
    <w:rsid w:val="007F0745"/>
    <w:rsid w:val="008159D5"/>
    <w:rsid w:val="00815BD1"/>
    <w:rsid w:val="0081609C"/>
    <w:rsid w:val="00840A71"/>
    <w:rsid w:val="008542BD"/>
    <w:rsid w:val="008F0EEA"/>
    <w:rsid w:val="0092538E"/>
    <w:rsid w:val="0093259B"/>
    <w:rsid w:val="0093366A"/>
    <w:rsid w:val="00950941"/>
    <w:rsid w:val="009E6AA8"/>
    <w:rsid w:val="00A0766A"/>
    <w:rsid w:val="00A25B64"/>
    <w:rsid w:val="00A33C83"/>
    <w:rsid w:val="00A50C6C"/>
    <w:rsid w:val="00A8013B"/>
    <w:rsid w:val="00A967EC"/>
    <w:rsid w:val="00AA3926"/>
    <w:rsid w:val="00AB70C7"/>
    <w:rsid w:val="00B741C1"/>
    <w:rsid w:val="00B82515"/>
    <w:rsid w:val="00B875E7"/>
    <w:rsid w:val="00B91619"/>
    <w:rsid w:val="00B924E0"/>
    <w:rsid w:val="00BB7DC9"/>
    <w:rsid w:val="00BD5BBA"/>
    <w:rsid w:val="00BE445E"/>
    <w:rsid w:val="00BE5FF8"/>
    <w:rsid w:val="00C17EA0"/>
    <w:rsid w:val="00C25B8B"/>
    <w:rsid w:val="00C67C0A"/>
    <w:rsid w:val="00C7210C"/>
    <w:rsid w:val="00CE13AE"/>
    <w:rsid w:val="00CF23E3"/>
    <w:rsid w:val="00CF2EE3"/>
    <w:rsid w:val="00D168DF"/>
    <w:rsid w:val="00D25599"/>
    <w:rsid w:val="00D46ED5"/>
    <w:rsid w:val="00D840D4"/>
    <w:rsid w:val="00D87C0E"/>
    <w:rsid w:val="00D9109D"/>
    <w:rsid w:val="00D92CE3"/>
    <w:rsid w:val="00E53E11"/>
    <w:rsid w:val="00EA065A"/>
    <w:rsid w:val="00EE232B"/>
    <w:rsid w:val="00EE5EB6"/>
    <w:rsid w:val="00EF005F"/>
    <w:rsid w:val="00F30D66"/>
    <w:rsid w:val="00F411BC"/>
    <w:rsid w:val="00F47E13"/>
    <w:rsid w:val="00F93EFF"/>
    <w:rsid w:val="00F95525"/>
    <w:rsid w:val="00FA0110"/>
    <w:rsid w:val="00FB24F7"/>
    <w:rsid w:val="00FF16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1"/>
    <o:shapelayout v:ext="edit">
      <o:idmap v:ext="edit" data="1"/>
    </o:shapelayout>
  </w:shapeDefaults>
  <w:decimalSymbol w:val="."/>
  <w:listSeparator w:val=","/>
  <w15:chartTrackingRefBased/>
  <w15:docId w15:val="{8388FCFF-D1DE-4A9F-8A76-AA32799890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538E"/>
    <w:pPr>
      <w:overflowPunct w:val="0"/>
      <w:autoSpaceDE w:val="0"/>
      <w:autoSpaceDN w:val="0"/>
      <w:adjustRightInd w:val="0"/>
      <w:textAlignment w:val="baseline"/>
    </w:pPr>
    <w:rPr>
      <w:rFonts w:ascii="MS Sans Serif" w:hAnsi="MS Sans Serif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Times New Roman" w:hAnsi="Times New Roman"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Times New Roman" w:hAnsi="Times New Roman"/>
      <w:b/>
      <w:sz w:val="28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Times New Roman" w:hAnsi="Times New Roman"/>
      <w:sz w:val="32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bCs/>
      <w:sz w:val="28"/>
    </w:rPr>
  </w:style>
  <w:style w:type="paragraph" w:styleId="Heading5">
    <w:name w:val="heading 5"/>
    <w:basedOn w:val="Normal"/>
    <w:next w:val="Normal"/>
    <w:qFormat/>
    <w:pPr>
      <w:keepNext/>
      <w:tabs>
        <w:tab w:val="right" w:leader="underscore" w:pos="9990"/>
      </w:tabs>
      <w:outlineLvl w:val="4"/>
    </w:pPr>
    <w:rPr>
      <w:rFonts w:ascii="Times New Roman" w:hAnsi="Times New Roman"/>
      <w:i/>
      <w:iCs/>
      <w:sz w:val="16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Times New Roman" w:hAnsi="Times New Roman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Times New Roman" w:hAnsi="Times New Roman"/>
      <w:sz w:val="24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sid w:val="005B728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7669EB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link w:val="Footer"/>
    <w:uiPriority w:val="99"/>
    <w:rsid w:val="00A50C6C"/>
    <w:rPr>
      <w:rFonts w:ascii="MS Sans Serif" w:hAnsi="MS Sans Seri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0</Words>
  <Characters>3289</Characters>
  <Application>Microsoft Office Word</Application>
  <DocSecurity>0</DocSecurity>
  <Lines>68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&lt;District Name&gt;</vt:lpstr>
    </vt:vector>
  </TitlesOfParts>
  <Company>DESE</Company>
  <LinksUpToDate>false</LinksUpToDate>
  <CharactersWithSpaces>3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&lt;District Name&gt;</dc:title>
  <dc:subject/>
  <dc:creator>pwilliam</dc:creator>
  <cp:keywords/>
  <cp:lastModifiedBy>Buchmiller, Ashley</cp:lastModifiedBy>
  <cp:revision>2</cp:revision>
  <cp:lastPrinted>2017-07-07T18:19:00Z</cp:lastPrinted>
  <dcterms:created xsi:type="dcterms:W3CDTF">2022-08-25T20:47:00Z</dcterms:created>
  <dcterms:modified xsi:type="dcterms:W3CDTF">2022-08-25T20:47:00Z</dcterms:modified>
</cp:coreProperties>
</file>